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B30019" w14:textId="77777777" w:rsidR="00EB0431" w:rsidRPr="001F7D99" w:rsidRDefault="00203D20" w:rsidP="00941230">
      <w:pPr>
        <w:spacing w:line="276" w:lineRule="auto"/>
        <w:jc w:val="center"/>
        <w:rPr>
          <w:b/>
          <w:sz w:val="24"/>
        </w:rPr>
      </w:pPr>
      <w:r w:rsidRPr="001F7D99">
        <w:rPr>
          <w:b/>
          <w:sz w:val="24"/>
        </w:rPr>
        <w:t>Corre</w:t>
      </w:r>
      <w:r w:rsidR="00BF3BFC" w:rsidRPr="001F7D99">
        <w:rPr>
          <w:b/>
          <w:sz w:val="24"/>
        </w:rPr>
        <w:t xml:space="preserve"> por</w:t>
      </w:r>
      <w:r w:rsidR="00003362" w:rsidRPr="001F7D99">
        <w:rPr>
          <w:b/>
          <w:sz w:val="24"/>
        </w:rPr>
        <w:t xml:space="preserve"> una beca</w:t>
      </w:r>
      <w:r w:rsidRPr="001F7D99">
        <w:rPr>
          <w:b/>
          <w:sz w:val="24"/>
        </w:rPr>
        <w:t xml:space="preserve"> Gutenberg Campo 9 </w:t>
      </w:r>
    </w:p>
    <w:p w14:paraId="6017740F" w14:textId="77777777" w:rsidR="000E1758" w:rsidRPr="001F7D99" w:rsidRDefault="000E1758" w:rsidP="00941230">
      <w:pPr>
        <w:spacing w:line="276" w:lineRule="auto"/>
        <w:jc w:val="center"/>
        <w:rPr>
          <w:b/>
          <w:sz w:val="24"/>
        </w:rPr>
      </w:pPr>
      <w:r w:rsidRPr="001F7D99">
        <w:rPr>
          <w:b/>
          <w:sz w:val="24"/>
        </w:rPr>
        <w:t>REGLAMENTO</w:t>
      </w:r>
      <w:r w:rsidR="00942A28" w:rsidRPr="001F7D99">
        <w:rPr>
          <w:b/>
          <w:sz w:val="24"/>
        </w:rPr>
        <w:t xml:space="preserve"> 201</w:t>
      </w:r>
      <w:r w:rsidR="00003362" w:rsidRPr="001F7D99">
        <w:rPr>
          <w:b/>
          <w:sz w:val="24"/>
        </w:rPr>
        <w:t>9</w:t>
      </w:r>
    </w:p>
    <w:p w14:paraId="7ECC3E09" w14:textId="77777777" w:rsidR="00397E24" w:rsidRPr="00700E13" w:rsidRDefault="00397E24" w:rsidP="00397E24">
      <w:pPr>
        <w:spacing w:line="276" w:lineRule="auto"/>
        <w:rPr>
          <w:b/>
          <w:sz w:val="28"/>
        </w:rPr>
      </w:pPr>
      <w:r w:rsidRPr="001F7D99">
        <w:rPr>
          <w:b/>
          <w:sz w:val="24"/>
        </w:rPr>
        <w:t>Objetivo</w:t>
      </w:r>
      <w:r w:rsidRPr="00700E13">
        <w:rPr>
          <w:b/>
          <w:sz w:val="28"/>
        </w:rPr>
        <w:t xml:space="preserve"> </w:t>
      </w:r>
    </w:p>
    <w:p w14:paraId="6A710E6D" w14:textId="77777777" w:rsidR="00700E13" w:rsidRPr="00700E13" w:rsidRDefault="00700E13" w:rsidP="00700E13">
      <w:pPr>
        <w:pStyle w:val="Prrafodelista"/>
        <w:spacing w:after="0" w:line="240" w:lineRule="auto"/>
        <w:jc w:val="both"/>
        <w:rPr>
          <w:sz w:val="24"/>
        </w:rPr>
      </w:pPr>
      <w:r w:rsidRPr="00700E13">
        <w:rPr>
          <w:rFonts w:cstheme="minorHAnsi"/>
          <w:b/>
        </w:rPr>
        <w:t>“Corre por una beca”</w:t>
      </w:r>
      <w:r w:rsidRPr="00700E13">
        <w:rPr>
          <w:rFonts w:ascii="Arial" w:hAnsi="Arial" w:cs="Arial"/>
        </w:rPr>
        <w:t xml:space="preserve"> </w:t>
      </w:r>
      <w:r w:rsidRPr="00700E13">
        <w:rPr>
          <w:sz w:val="24"/>
        </w:rPr>
        <w:t xml:space="preserve">tiene por objetivo recaudar fondos para apoyar a los alumnos becados de la institución. Al inscribirte estas apostando por tu salud y por una educación de calidad para los niños y jóvenes de la zona y alrededores que acuden al colegio.  </w:t>
      </w:r>
    </w:p>
    <w:p w14:paraId="6917CED6" w14:textId="77777777" w:rsidR="00700E13" w:rsidRDefault="00700E13" w:rsidP="00700E13">
      <w:pPr>
        <w:pStyle w:val="Prrafodelista"/>
        <w:spacing w:after="0" w:line="240" w:lineRule="auto"/>
        <w:jc w:val="both"/>
        <w:rPr>
          <w:rFonts w:ascii="Arial" w:hAnsi="Arial" w:cs="Arial"/>
          <w:b/>
          <w:sz w:val="20"/>
        </w:rPr>
      </w:pPr>
    </w:p>
    <w:p w14:paraId="5166E219" w14:textId="77777777" w:rsidR="00700E13" w:rsidRPr="00700E13" w:rsidRDefault="00700E13" w:rsidP="00700E13">
      <w:pPr>
        <w:pStyle w:val="Prrafodelista"/>
        <w:spacing w:after="0" w:line="240" w:lineRule="auto"/>
        <w:jc w:val="both"/>
        <w:rPr>
          <w:rFonts w:ascii="Arial" w:hAnsi="Arial" w:cs="Arial"/>
          <w:sz w:val="20"/>
        </w:rPr>
      </w:pPr>
    </w:p>
    <w:p w14:paraId="286670E2" w14:textId="77777777" w:rsidR="000E1758" w:rsidRPr="008843BC" w:rsidRDefault="000E1758" w:rsidP="001220DD">
      <w:pPr>
        <w:pStyle w:val="Prrafodelista"/>
        <w:numPr>
          <w:ilvl w:val="0"/>
          <w:numId w:val="11"/>
        </w:numPr>
        <w:spacing w:line="276" w:lineRule="auto"/>
        <w:rPr>
          <w:b/>
        </w:rPr>
      </w:pPr>
      <w:r w:rsidRPr="008843BC">
        <w:rPr>
          <w:b/>
        </w:rPr>
        <w:t>CONDICIONES GENERALES</w:t>
      </w:r>
    </w:p>
    <w:p w14:paraId="7D056025" w14:textId="77777777" w:rsidR="00FF6792" w:rsidRPr="008843BC" w:rsidRDefault="003F136F" w:rsidP="00941230">
      <w:pPr>
        <w:spacing w:line="276" w:lineRule="auto"/>
      </w:pPr>
      <w:r w:rsidRPr="008843BC">
        <w:t xml:space="preserve">El Colegio Johannes Gutenberg Campo 9 y la Organización CEDEC organizan la </w:t>
      </w:r>
      <w:r w:rsidRPr="00BF3BFC">
        <w:t>“</w:t>
      </w:r>
      <w:r w:rsidR="00BF3BFC" w:rsidRPr="00BF3BFC">
        <w:t>corre por una beca</w:t>
      </w:r>
      <w:r w:rsidRPr="008843BC">
        <w:t xml:space="preserve"> Gutenberg Campo 9</w:t>
      </w:r>
      <w:r w:rsidR="00823505" w:rsidRPr="008843BC">
        <w:t>” con las</w:t>
      </w:r>
      <w:r w:rsidR="00074B1B">
        <w:t xml:space="preserve"> siguientes</w:t>
      </w:r>
      <w:r w:rsidR="00823505" w:rsidRPr="008843BC">
        <w:t xml:space="preserve"> distancias infantiles de </w:t>
      </w:r>
      <w:r w:rsidR="00BB756B">
        <w:t>400 metros, 800 metros y 2</w:t>
      </w:r>
      <w:r w:rsidR="00412BF8" w:rsidRPr="008843BC">
        <w:t xml:space="preserve"> km y la principal de 5 km</w:t>
      </w:r>
      <w:r w:rsidRPr="008843BC">
        <w:t xml:space="preserve"> y 10 km, a llevarse a cabo el sábado</w:t>
      </w:r>
      <w:r w:rsidR="00412BF8" w:rsidRPr="008843BC">
        <w:t xml:space="preserve"> </w:t>
      </w:r>
      <w:r w:rsidR="00003362">
        <w:rPr>
          <w:b/>
        </w:rPr>
        <w:t>13</w:t>
      </w:r>
      <w:r w:rsidR="00BB756B" w:rsidRPr="00A723A3">
        <w:rPr>
          <w:b/>
        </w:rPr>
        <w:t xml:space="preserve"> de abril del 201</w:t>
      </w:r>
      <w:r w:rsidR="00003362">
        <w:rPr>
          <w:b/>
        </w:rPr>
        <w:t>9</w:t>
      </w:r>
      <w:r w:rsidR="00085C23" w:rsidRPr="008843BC">
        <w:t xml:space="preserve"> a las 7:0</w:t>
      </w:r>
      <w:r w:rsidR="00412BF8" w:rsidRPr="008843BC">
        <w:t xml:space="preserve">0 </w:t>
      </w:r>
      <w:proofErr w:type="spellStart"/>
      <w:r w:rsidRPr="008843BC">
        <w:t>hs</w:t>
      </w:r>
      <w:proofErr w:type="spellEnd"/>
      <w:r w:rsidRPr="008843BC">
        <w:t xml:space="preserve"> en</w:t>
      </w:r>
      <w:r w:rsidR="00074B1B">
        <w:t xml:space="preserve"> la</w:t>
      </w:r>
      <w:r w:rsidRPr="008843BC">
        <w:t xml:space="preserve"> Zona del Colegio</w:t>
      </w:r>
      <w:r w:rsidR="00412BF8" w:rsidRPr="008843BC">
        <w:t>.</w:t>
      </w:r>
    </w:p>
    <w:p w14:paraId="524667AC" w14:textId="77777777" w:rsidR="00412BF8" w:rsidRPr="008843BC" w:rsidRDefault="00AC1892" w:rsidP="00941230">
      <w:pPr>
        <w:spacing w:line="276" w:lineRule="auto"/>
      </w:pPr>
      <w:r>
        <w:t>La</w:t>
      </w:r>
      <w:r w:rsidR="003F136F" w:rsidRPr="008843BC">
        <w:t xml:space="preserve"> “</w:t>
      </w:r>
      <w:r w:rsidR="00BF3BFC" w:rsidRPr="00BF3BFC">
        <w:t>corre por una beca</w:t>
      </w:r>
      <w:r w:rsidR="003F136F" w:rsidRPr="008843BC">
        <w:t xml:space="preserve"> Gutenberg Campo 9</w:t>
      </w:r>
      <w:r w:rsidR="00412BF8" w:rsidRPr="008843BC">
        <w:t>” se realizará bajo cualquier condición climática que permita a los participantes correr en forma segura, pudiendo participar en este evento todas aquellas personas que lo deseen.</w:t>
      </w:r>
    </w:p>
    <w:p w14:paraId="7204119D" w14:textId="77777777" w:rsidR="00412BF8" w:rsidRPr="008843BC" w:rsidRDefault="00412BF8" w:rsidP="00941230">
      <w:pPr>
        <w:spacing w:line="276" w:lineRule="auto"/>
        <w:rPr>
          <w:b/>
          <w:u w:val="single"/>
        </w:rPr>
      </w:pPr>
      <w:r w:rsidRPr="008843BC">
        <w:rPr>
          <w:b/>
          <w:u w:val="single"/>
        </w:rPr>
        <w:t xml:space="preserve">Condiciones para participantes </w:t>
      </w:r>
      <w:r w:rsidR="00F66C44" w:rsidRPr="008843BC">
        <w:rPr>
          <w:b/>
          <w:u w:val="single"/>
        </w:rPr>
        <w:t>menores:</w:t>
      </w:r>
      <w:r w:rsidR="00BD007F">
        <w:rPr>
          <w:b/>
          <w:u w:val="single"/>
        </w:rPr>
        <w:t xml:space="preserve"> </w:t>
      </w:r>
    </w:p>
    <w:p w14:paraId="2124B5F7" w14:textId="77777777" w:rsidR="00F66C44" w:rsidRPr="00BB756B" w:rsidRDefault="00F66C44" w:rsidP="001220DD">
      <w:pPr>
        <w:pStyle w:val="Prrafodelista"/>
        <w:numPr>
          <w:ilvl w:val="0"/>
          <w:numId w:val="3"/>
        </w:numPr>
        <w:spacing w:line="276" w:lineRule="auto"/>
        <w:rPr>
          <w:b/>
          <w:u w:val="single"/>
        </w:rPr>
      </w:pPr>
      <w:r w:rsidRPr="008843BC">
        <w:t>Los menores d</w:t>
      </w:r>
      <w:r w:rsidR="00942A28">
        <w:t>e edad de 5 a 14</w:t>
      </w:r>
      <w:r w:rsidR="003F136F" w:rsidRPr="008843BC">
        <w:t xml:space="preserve"> años participará</w:t>
      </w:r>
      <w:r w:rsidRPr="008843BC">
        <w:t>n con aut</w:t>
      </w:r>
      <w:r w:rsidR="003F136F" w:rsidRPr="008843BC">
        <w:t>orización firmada por los padres, tutor o encargado</w:t>
      </w:r>
      <w:r w:rsidR="006F2BE4">
        <w:t xml:space="preserve"> y</w:t>
      </w:r>
      <w:r w:rsidRPr="008843BC">
        <w:t xml:space="preserve"> cubrirán una distancia de 400</w:t>
      </w:r>
      <w:r w:rsidR="00942A28">
        <w:t xml:space="preserve">, 800 </w:t>
      </w:r>
      <w:proofErr w:type="spellStart"/>
      <w:r w:rsidR="00942A28">
        <w:t>mts</w:t>
      </w:r>
      <w:proofErr w:type="spellEnd"/>
      <w:r w:rsidR="00942A28">
        <w:t xml:space="preserve"> y 2 km (o de la categoría de 5km en casos especiales).</w:t>
      </w:r>
    </w:p>
    <w:p w14:paraId="18657703" w14:textId="77777777" w:rsidR="00BB756B" w:rsidRPr="008843BC" w:rsidRDefault="00BB756B" w:rsidP="00BB756B">
      <w:pPr>
        <w:pStyle w:val="Prrafodelista"/>
        <w:spacing w:line="276" w:lineRule="auto"/>
        <w:rPr>
          <w:b/>
          <w:u w:val="single"/>
        </w:rPr>
      </w:pPr>
    </w:p>
    <w:p w14:paraId="07935D00" w14:textId="77777777" w:rsidR="00093048" w:rsidRPr="008843BC" w:rsidRDefault="00942A28" w:rsidP="00941230">
      <w:pPr>
        <w:pStyle w:val="Prrafodelista"/>
        <w:numPr>
          <w:ilvl w:val="0"/>
          <w:numId w:val="3"/>
        </w:numPr>
        <w:spacing w:line="276" w:lineRule="auto"/>
        <w:rPr>
          <w:b/>
          <w:u w:val="single"/>
        </w:rPr>
      </w:pPr>
      <w:r>
        <w:t xml:space="preserve"> </w:t>
      </w:r>
      <w:r w:rsidR="00E12700" w:rsidRPr="008843BC">
        <w:t xml:space="preserve">Los participantes desde 15 años hasta 17 años, deberán presentar autorización firmada por su padre, tutor o encargado y podrán participar corriendo solos la distancia de 5 </w:t>
      </w:r>
      <w:r w:rsidR="00093048" w:rsidRPr="008843BC">
        <w:t>k</w:t>
      </w:r>
      <w:r w:rsidR="003F136F" w:rsidRPr="008843BC">
        <w:t>m o 10 km</w:t>
      </w:r>
      <w:r w:rsidR="00093048" w:rsidRPr="008843BC">
        <w:t>.</w:t>
      </w:r>
    </w:p>
    <w:p w14:paraId="3B63713D" w14:textId="77777777" w:rsidR="001220DD" w:rsidRPr="008843BC" w:rsidRDefault="001220DD" w:rsidP="001220DD">
      <w:pPr>
        <w:pStyle w:val="Prrafodelista"/>
        <w:spacing w:line="276" w:lineRule="auto"/>
        <w:rPr>
          <w:b/>
          <w:u w:val="single"/>
        </w:rPr>
      </w:pPr>
    </w:p>
    <w:p w14:paraId="70FBF963" w14:textId="77777777" w:rsidR="00093048" w:rsidRPr="008843BC" w:rsidRDefault="00093048" w:rsidP="001220DD">
      <w:pPr>
        <w:pStyle w:val="Prrafodelista"/>
        <w:numPr>
          <w:ilvl w:val="0"/>
          <w:numId w:val="11"/>
        </w:numPr>
        <w:spacing w:line="276" w:lineRule="auto"/>
        <w:rPr>
          <w:b/>
          <w:u w:val="single"/>
        </w:rPr>
      </w:pPr>
      <w:r w:rsidRPr="008843BC">
        <w:rPr>
          <w:b/>
          <w:u w:val="single"/>
        </w:rPr>
        <w:t>Entrega de KITS</w:t>
      </w:r>
    </w:p>
    <w:p w14:paraId="0D9B4F11" w14:textId="77777777" w:rsidR="00941230" w:rsidRPr="008843BC" w:rsidRDefault="00941230" w:rsidP="00941230">
      <w:pPr>
        <w:spacing w:line="276" w:lineRule="auto"/>
        <w:rPr>
          <w:b/>
        </w:rPr>
      </w:pPr>
      <w:r w:rsidRPr="008843BC">
        <w:rPr>
          <w:b/>
        </w:rPr>
        <w:t xml:space="preserve">Los participantes deberán presentar </w:t>
      </w:r>
      <w:r w:rsidR="00395447">
        <w:rPr>
          <w:b/>
        </w:rPr>
        <w:t xml:space="preserve">documento de identidad </w:t>
      </w:r>
      <w:r w:rsidRPr="008843BC">
        <w:rPr>
          <w:b/>
        </w:rPr>
        <w:t>al momento de retiro de</w:t>
      </w:r>
      <w:r w:rsidR="00395447">
        <w:rPr>
          <w:b/>
        </w:rPr>
        <w:t>l kit</w:t>
      </w:r>
      <w:r w:rsidRPr="008843BC">
        <w:rPr>
          <w:b/>
        </w:rPr>
        <w:t>.</w:t>
      </w:r>
    </w:p>
    <w:p w14:paraId="1A34FBA5" w14:textId="77777777" w:rsidR="00684625" w:rsidRPr="008843BC" w:rsidRDefault="00AD2319" w:rsidP="00AD2319">
      <w:pPr>
        <w:spacing w:line="360" w:lineRule="auto"/>
      </w:pPr>
      <w:r w:rsidRPr="008843BC">
        <w:t>La entrega de kit</w:t>
      </w:r>
      <w:r w:rsidR="009E01DD" w:rsidRPr="008843BC">
        <w:t xml:space="preserve"> se realizará</w:t>
      </w:r>
      <w:r w:rsidR="001C5883" w:rsidRPr="008843BC">
        <w:t xml:space="preserve"> el día</w:t>
      </w:r>
      <w:r w:rsidR="00942A28">
        <w:t xml:space="preserve"> </w:t>
      </w:r>
      <w:r w:rsidR="00395447">
        <w:t xml:space="preserve">jueves y </w:t>
      </w:r>
      <w:r w:rsidR="00942A28">
        <w:t xml:space="preserve">viernes </w:t>
      </w:r>
      <w:r w:rsidR="00BD007F">
        <w:t>11</w:t>
      </w:r>
      <w:r w:rsidR="00942A28">
        <w:t xml:space="preserve"> y </w:t>
      </w:r>
      <w:r w:rsidR="00BD007F">
        <w:t>12 de abril</w:t>
      </w:r>
      <w:r w:rsidR="009E01DD" w:rsidRPr="008843BC">
        <w:t xml:space="preserve"> de 07:3</w:t>
      </w:r>
      <w:r w:rsidR="00F55ED1" w:rsidRPr="008843BC">
        <w:t>0 a 17</w:t>
      </w:r>
      <w:r w:rsidR="001C5883" w:rsidRPr="008843BC">
        <w:t xml:space="preserve">:00 </w:t>
      </w:r>
      <w:proofErr w:type="spellStart"/>
      <w:r w:rsidR="001C5883" w:rsidRPr="008843BC">
        <w:t>hs</w:t>
      </w:r>
      <w:proofErr w:type="spellEnd"/>
      <w:r w:rsidR="001C5883" w:rsidRPr="008843BC">
        <w:t xml:space="preserve"> </w:t>
      </w:r>
      <w:r w:rsidRPr="008843BC">
        <w:t xml:space="preserve">en </w:t>
      </w:r>
      <w:r w:rsidR="003F136F" w:rsidRPr="008843BC">
        <w:t>la secretaria del Colegio Johannes Gutenberg Campo 9</w:t>
      </w:r>
      <w:r w:rsidR="00684625" w:rsidRPr="008843BC">
        <w:t>.</w:t>
      </w:r>
    </w:p>
    <w:p w14:paraId="7DA6B2D1" w14:textId="77777777" w:rsidR="00941230" w:rsidRPr="008843BC" w:rsidRDefault="001C5883" w:rsidP="00AD2319">
      <w:pPr>
        <w:spacing w:line="360" w:lineRule="auto"/>
      </w:pPr>
      <w:r w:rsidRPr="008843BC">
        <w:t>Con l</w:t>
      </w:r>
      <w:r w:rsidR="00684625" w:rsidRPr="008843BC">
        <w:t>a entrega de kits, los competidores recibirán la re</w:t>
      </w:r>
      <w:r w:rsidR="003F136F" w:rsidRPr="008843BC">
        <w:t>mera oficial de la competencia</w:t>
      </w:r>
      <w:r w:rsidRPr="008843BC">
        <w:t xml:space="preserve"> y el número.</w:t>
      </w:r>
    </w:p>
    <w:p w14:paraId="7F26FFDF" w14:textId="77777777" w:rsidR="005D37E9" w:rsidRPr="008843BC" w:rsidRDefault="00684625" w:rsidP="00AD2319">
      <w:pPr>
        <w:spacing w:line="360" w:lineRule="auto"/>
      </w:pPr>
      <w:r w:rsidRPr="008843BC">
        <w:t>La remera ser</w:t>
      </w:r>
      <w:r w:rsidR="005D37E9" w:rsidRPr="008843BC">
        <w:t>á de uso obligatorio: la elección del talle de la remera está sujeta a stock y no se harán cambios de talle una vez retirado el kit de participación.</w:t>
      </w:r>
    </w:p>
    <w:p w14:paraId="16330946" w14:textId="77777777" w:rsidR="00684625" w:rsidRPr="008843BC" w:rsidRDefault="005D37E9" w:rsidP="001C5883">
      <w:r w:rsidRPr="008843BC">
        <w:rPr>
          <w:b/>
        </w:rPr>
        <w:t>IMPORTANTE:</w:t>
      </w:r>
    </w:p>
    <w:p w14:paraId="3EF76E43" w14:textId="77777777" w:rsidR="005D37E9" w:rsidRPr="008843BC" w:rsidRDefault="005D37E9" w:rsidP="005D37E9">
      <w:pPr>
        <w:pStyle w:val="Prrafodelista"/>
        <w:numPr>
          <w:ilvl w:val="0"/>
          <w:numId w:val="4"/>
        </w:numPr>
        <w:spacing w:line="360" w:lineRule="auto"/>
      </w:pPr>
      <w:r w:rsidRPr="008843BC">
        <w:t>Para el caso de corredores que no puedan ir personalmente a retirar su kit de corredor, lo mismo solo se entregarán, exclusivamente, a la persona que presente:</w:t>
      </w:r>
    </w:p>
    <w:p w14:paraId="354DE425" w14:textId="77777777" w:rsidR="005D37E9" w:rsidRPr="008843BC" w:rsidRDefault="005D37E9" w:rsidP="005D37E9">
      <w:pPr>
        <w:pStyle w:val="Prrafodelista"/>
        <w:numPr>
          <w:ilvl w:val="0"/>
          <w:numId w:val="5"/>
        </w:numPr>
        <w:spacing w:line="360" w:lineRule="auto"/>
      </w:pPr>
      <w:r w:rsidRPr="008843BC">
        <w:t>La autorización por escrito del participa</w:t>
      </w:r>
      <w:r w:rsidR="009E01DD" w:rsidRPr="008843BC">
        <w:t>nte</w:t>
      </w:r>
      <w:r w:rsidR="006F2BE4">
        <w:t xml:space="preserve"> y/o</w:t>
      </w:r>
    </w:p>
    <w:p w14:paraId="08363730" w14:textId="77777777" w:rsidR="002D0B3E" w:rsidRPr="008843BC" w:rsidRDefault="002D0B3E" w:rsidP="005D37E9">
      <w:pPr>
        <w:pStyle w:val="Prrafodelista"/>
        <w:numPr>
          <w:ilvl w:val="0"/>
          <w:numId w:val="5"/>
        </w:numPr>
        <w:spacing w:line="360" w:lineRule="auto"/>
      </w:pPr>
      <w:r w:rsidRPr="008843BC">
        <w:t>La copia de la CI del participante</w:t>
      </w:r>
    </w:p>
    <w:p w14:paraId="22EFD474" w14:textId="77777777" w:rsidR="002D0B3E" w:rsidRPr="008843BC" w:rsidRDefault="002D0B3E" w:rsidP="002D0B3E">
      <w:pPr>
        <w:pStyle w:val="Prrafodelista"/>
        <w:numPr>
          <w:ilvl w:val="0"/>
          <w:numId w:val="4"/>
        </w:numPr>
        <w:spacing w:line="360" w:lineRule="auto"/>
      </w:pPr>
      <w:r w:rsidRPr="008843BC">
        <w:lastRenderedPageBreak/>
        <w:t>En caso de ausencia del participante la Organización no reintegrará las sumas aportadas en concepto de inscripción.</w:t>
      </w:r>
    </w:p>
    <w:p w14:paraId="65B61977" w14:textId="77777777" w:rsidR="002D0B3E" w:rsidRPr="008843BC" w:rsidRDefault="002D0B3E" w:rsidP="002D0B3E">
      <w:pPr>
        <w:pStyle w:val="Prrafodelista"/>
        <w:numPr>
          <w:ilvl w:val="0"/>
          <w:numId w:val="4"/>
        </w:numPr>
        <w:spacing w:line="360" w:lineRule="auto"/>
      </w:pPr>
      <w:r w:rsidRPr="008843BC">
        <w:t>El evento NO se suspende por lluvia.</w:t>
      </w:r>
    </w:p>
    <w:p w14:paraId="15FBD455" w14:textId="77777777" w:rsidR="001220DD" w:rsidRPr="008843BC" w:rsidRDefault="002D0B3E" w:rsidP="008843BC">
      <w:pPr>
        <w:pStyle w:val="Prrafodelista"/>
        <w:spacing w:line="360" w:lineRule="auto"/>
      </w:pPr>
      <w:r w:rsidRPr="008843BC">
        <w:t>La organización podrá suspender el evento por cuestiones de seguridad pública, actos públicos y/o razones de fuerza mayor.</w:t>
      </w:r>
    </w:p>
    <w:p w14:paraId="790D7C25" w14:textId="77777777" w:rsidR="001220DD" w:rsidRPr="008843BC" w:rsidRDefault="000B4271" w:rsidP="001220DD">
      <w:pPr>
        <w:pStyle w:val="Prrafodelista"/>
        <w:numPr>
          <w:ilvl w:val="0"/>
          <w:numId w:val="11"/>
        </w:numPr>
        <w:spacing w:line="360" w:lineRule="auto"/>
      </w:pPr>
      <w:r w:rsidRPr="008843BC">
        <w:rPr>
          <w:b/>
        </w:rPr>
        <w:t xml:space="preserve">FISCALIZACION </w:t>
      </w:r>
    </w:p>
    <w:p w14:paraId="15608B49" w14:textId="77777777" w:rsidR="001220DD" w:rsidRPr="008843BC" w:rsidRDefault="000B4271" w:rsidP="001220DD">
      <w:pPr>
        <w:pStyle w:val="Prrafodelista"/>
        <w:numPr>
          <w:ilvl w:val="1"/>
          <w:numId w:val="11"/>
        </w:numPr>
        <w:spacing w:line="360" w:lineRule="auto"/>
      </w:pPr>
      <w:r w:rsidRPr="008843BC">
        <w:t xml:space="preserve">Es obligatorio </w:t>
      </w:r>
      <w:r w:rsidR="00C63FED" w:rsidRPr="008843BC">
        <w:t>correr con la remera oficial</w:t>
      </w:r>
      <w:r w:rsidR="0069793A" w:rsidRPr="008843BC">
        <w:t xml:space="preserve">, </w:t>
      </w:r>
      <w:r w:rsidR="001C5883" w:rsidRPr="008843BC">
        <w:t xml:space="preserve">el número prendido a la remera en su frente, </w:t>
      </w:r>
      <w:r w:rsidR="0069793A" w:rsidRPr="008843BC">
        <w:t>los que la identificarán a lo largo del recorrido. De no correr en estas condiciones serán automáticamente descalificados.</w:t>
      </w:r>
    </w:p>
    <w:p w14:paraId="33CC1C1A" w14:textId="77777777" w:rsidR="001220DD" w:rsidRPr="008843BC" w:rsidRDefault="0069793A" w:rsidP="001220DD">
      <w:pPr>
        <w:pStyle w:val="Prrafodelista"/>
        <w:numPr>
          <w:ilvl w:val="1"/>
          <w:numId w:val="11"/>
        </w:numPr>
        <w:spacing w:line="360" w:lineRule="auto"/>
      </w:pPr>
      <w:r w:rsidRPr="008843BC">
        <w:t>Todas aquellas persona</w:t>
      </w:r>
      <w:r w:rsidR="00FA44B6" w:rsidRPr="008843BC">
        <w:t>s que corran sin</w:t>
      </w:r>
      <w:r w:rsidR="001C5883" w:rsidRPr="008843BC">
        <w:t xml:space="preserve"> el número y/o</w:t>
      </w:r>
      <w:r w:rsidR="00FA44B6" w:rsidRPr="008843BC">
        <w:t xml:space="preserve"> la</w:t>
      </w:r>
      <w:r w:rsidRPr="008843BC">
        <w:t xml:space="preserve"> remera </w:t>
      </w:r>
      <w:r w:rsidR="00C63FED" w:rsidRPr="008843BC">
        <w:t>oficial</w:t>
      </w:r>
      <w:r w:rsidRPr="008843BC">
        <w:t xml:space="preserve"> quedará</w:t>
      </w:r>
      <w:r w:rsidR="00FA44B6" w:rsidRPr="008843BC">
        <w:t>n</w:t>
      </w:r>
      <w:r w:rsidRPr="008843BC">
        <w:t xml:space="preserve"> descalificada</w:t>
      </w:r>
      <w:r w:rsidR="00FA44B6" w:rsidRPr="008843BC">
        <w:t>s</w:t>
      </w:r>
      <w:r w:rsidRPr="008843BC">
        <w:t>, sin tener derecho a ninguna de las prerrogativas a las que tiene a derecho los participantes oficialmente inscriptos.</w:t>
      </w:r>
    </w:p>
    <w:p w14:paraId="385EEE35" w14:textId="77777777" w:rsidR="001220DD" w:rsidRPr="008843BC" w:rsidRDefault="001C5883" w:rsidP="001220DD">
      <w:pPr>
        <w:pStyle w:val="Prrafodelista"/>
        <w:numPr>
          <w:ilvl w:val="1"/>
          <w:numId w:val="11"/>
        </w:numPr>
        <w:spacing w:line="360" w:lineRule="auto"/>
      </w:pPr>
      <w:r w:rsidRPr="008843BC">
        <w:t>Queda terminantemente prohibido el cambio de números entre atletas.</w:t>
      </w:r>
    </w:p>
    <w:p w14:paraId="2CE53C26" w14:textId="77777777" w:rsidR="001220DD" w:rsidRPr="008843BC" w:rsidRDefault="001C5883" w:rsidP="001220DD">
      <w:pPr>
        <w:pStyle w:val="Prrafodelista"/>
        <w:numPr>
          <w:ilvl w:val="1"/>
          <w:numId w:val="11"/>
        </w:numPr>
        <w:spacing w:line="360" w:lineRule="auto"/>
      </w:pPr>
      <w:r w:rsidRPr="008843BC">
        <w:t>No habrá reposición de número bajo ningún concepto.</w:t>
      </w:r>
    </w:p>
    <w:p w14:paraId="71414FEC" w14:textId="77777777" w:rsidR="001220DD" w:rsidRPr="008843BC" w:rsidRDefault="0084170A" w:rsidP="001220DD">
      <w:pPr>
        <w:pStyle w:val="Prrafodelista"/>
        <w:numPr>
          <w:ilvl w:val="1"/>
          <w:numId w:val="11"/>
        </w:numPr>
        <w:spacing w:line="360" w:lineRule="auto"/>
      </w:pPr>
      <w:r w:rsidRPr="008843BC">
        <w:t>Habrá fiscalización a lo largo del recorrido orientando a los corredores y anotando infracciones que pudieran cometerse.</w:t>
      </w:r>
    </w:p>
    <w:p w14:paraId="71A413EE" w14:textId="77777777" w:rsidR="001220DD" w:rsidRPr="008843BC" w:rsidRDefault="0084170A" w:rsidP="008843BC">
      <w:pPr>
        <w:pStyle w:val="Prrafodelista"/>
        <w:numPr>
          <w:ilvl w:val="1"/>
          <w:numId w:val="11"/>
        </w:numPr>
        <w:spacing w:line="360" w:lineRule="auto"/>
      </w:pPr>
      <w:r w:rsidRPr="008843BC">
        <w:t>Para los niños de 5 a 14 años es obligatorio correr con la remera oficial.</w:t>
      </w:r>
    </w:p>
    <w:p w14:paraId="3E9D93C3" w14:textId="77777777" w:rsidR="0084170A" w:rsidRPr="008843BC" w:rsidRDefault="0084170A" w:rsidP="001220DD">
      <w:pPr>
        <w:pStyle w:val="Prrafodelista"/>
        <w:numPr>
          <w:ilvl w:val="0"/>
          <w:numId w:val="11"/>
        </w:numPr>
        <w:spacing w:line="360" w:lineRule="auto"/>
      </w:pPr>
      <w:r w:rsidRPr="008843BC">
        <w:rPr>
          <w:b/>
        </w:rPr>
        <w:t>ORGANIZACIÓN</w:t>
      </w:r>
    </w:p>
    <w:p w14:paraId="3E3A74E2" w14:textId="77777777" w:rsidR="001220DD" w:rsidRPr="008843BC" w:rsidRDefault="00FA44B6" w:rsidP="00DA53CA">
      <w:pPr>
        <w:spacing w:line="276" w:lineRule="auto"/>
      </w:pPr>
      <w:r w:rsidRPr="008843BC">
        <w:rPr>
          <w:i/>
        </w:rPr>
        <w:t>El Colegio J. Gutenberg Campo 9 y CEDEC organizan</w:t>
      </w:r>
      <w:r w:rsidRPr="008843BC">
        <w:t xml:space="preserve"> La “</w:t>
      </w:r>
      <w:r w:rsidR="00BF3BFC">
        <w:t>C</w:t>
      </w:r>
      <w:r w:rsidR="00BF3BFC" w:rsidRPr="00BF3BFC">
        <w:t>orre por una beca</w:t>
      </w:r>
      <w:r w:rsidRPr="008843BC">
        <w:t xml:space="preserve"> Gutenberg Campo 9</w:t>
      </w:r>
      <w:r w:rsidR="008843BC">
        <w:t>”.</w:t>
      </w:r>
    </w:p>
    <w:p w14:paraId="63A2E228" w14:textId="77777777" w:rsidR="00FE3A5B" w:rsidRPr="008843BC" w:rsidRDefault="00FE3A5B" w:rsidP="001220DD">
      <w:pPr>
        <w:pStyle w:val="Prrafodelista"/>
        <w:numPr>
          <w:ilvl w:val="0"/>
          <w:numId w:val="11"/>
        </w:numPr>
        <w:spacing w:line="276" w:lineRule="auto"/>
        <w:rPr>
          <w:b/>
        </w:rPr>
      </w:pPr>
      <w:r w:rsidRPr="008843BC">
        <w:rPr>
          <w:b/>
        </w:rPr>
        <w:t>DISTANCIA DEL CIRCUITO</w:t>
      </w:r>
    </w:p>
    <w:p w14:paraId="7ACB137C" w14:textId="77777777" w:rsidR="00FE3A5B" w:rsidRPr="00B62084" w:rsidRDefault="00FE3A5B" w:rsidP="00D33D53">
      <w:pPr>
        <w:spacing w:line="276" w:lineRule="auto"/>
      </w:pPr>
      <w:r w:rsidRPr="008843BC">
        <w:rPr>
          <w:b/>
        </w:rPr>
        <w:t>400 metros, 800 metros</w:t>
      </w:r>
      <w:r w:rsidR="00BB756B">
        <w:rPr>
          <w:b/>
        </w:rPr>
        <w:t>, 2k,</w:t>
      </w:r>
      <w:r w:rsidRPr="008843BC">
        <w:rPr>
          <w:b/>
        </w:rPr>
        <w:t xml:space="preserve"> 5k</w:t>
      </w:r>
      <w:r w:rsidR="00B62084">
        <w:rPr>
          <w:b/>
        </w:rPr>
        <w:t xml:space="preserve"> y 10k – </w:t>
      </w:r>
      <w:r w:rsidR="00B62084">
        <w:t>los participantes podrán participar de cualquier distancia</w:t>
      </w:r>
      <w:r w:rsidR="00A079F5">
        <w:t>.</w:t>
      </w:r>
      <w:r w:rsidR="00B62084">
        <w:t xml:space="preserve"> </w:t>
      </w:r>
      <w:r w:rsidR="00A079F5">
        <w:t>L</w:t>
      </w:r>
      <w:r w:rsidR="00B62084">
        <w:t xml:space="preserve">a premiación se hará dentro de las categorías y sus </w:t>
      </w:r>
      <w:r w:rsidR="00F818F0">
        <w:t>edades,</w:t>
      </w:r>
      <w:r w:rsidR="00A079F5">
        <w:t xml:space="preserve"> </w:t>
      </w:r>
      <w:r w:rsidR="00A079F5" w:rsidRPr="00F818F0">
        <w:rPr>
          <w:u w:val="single"/>
        </w:rPr>
        <w:t>pero un corredor de menor edad</w:t>
      </w:r>
      <w:r w:rsidR="00074B1B">
        <w:rPr>
          <w:u w:val="single"/>
        </w:rPr>
        <w:t xml:space="preserve"> de lo que establece la categoría</w:t>
      </w:r>
      <w:r w:rsidR="00A079F5" w:rsidRPr="00F818F0">
        <w:rPr>
          <w:u w:val="single"/>
        </w:rPr>
        <w:t xml:space="preserve"> puede recibir el premio en las categorías superiores</w:t>
      </w:r>
      <w:r w:rsidR="00F818F0" w:rsidRPr="00F818F0">
        <w:rPr>
          <w:u w:val="single"/>
        </w:rPr>
        <w:t xml:space="preserve"> en caso que gane</w:t>
      </w:r>
      <w:r w:rsidR="00A079F5">
        <w:t>.</w:t>
      </w:r>
      <w:r w:rsidR="00B62084">
        <w:t xml:space="preserve"> Para que niños puedan participar de las categorías superiores necesitan tener el permiso de los padres.</w:t>
      </w:r>
    </w:p>
    <w:p w14:paraId="5BB77F05" w14:textId="77777777" w:rsidR="00D33D53" w:rsidRPr="008843BC" w:rsidRDefault="009E3024" w:rsidP="001220DD">
      <w:pPr>
        <w:pStyle w:val="Prrafodelista"/>
        <w:numPr>
          <w:ilvl w:val="0"/>
          <w:numId w:val="11"/>
        </w:numPr>
        <w:spacing w:line="276" w:lineRule="auto"/>
        <w:rPr>
          <w:b/>
        </w:rPr>
      </w:pPr>
      <w:r w:rsidRPr="008843BC">
        <w:rPr>
          <w:b/>
        </w:rPr>
        <w:t>FECHA</w:t>
      </w:r>
      <w:r w:rsidR="000773E8" w:rsidRPr="008843BC">
        <w:rPr>
          <w:b/>
        </w:rPr>
        <w:t xml:space="preserve"> y lugar del Evento</w:t>
      </w:r>
    </w:p>
    <w:p w14:paraId="2990D023" w14:textId="77777777" w:rsidR="000773E8" w:rsidRPr="008843BC" w:rsidRDefault="009E3024" w:rsidP="00DC014D">
      <w:pPr>
        <w:spacing w:line="276" w:lineRule="auto"/>
      </w:pPr>
      <w:r w:rsidRPr="008843BC">
        <w:t>El evento</w:t>
      </w:r>
      <w:r w:rsidR="00FA44B6" w:rsidRPr="008843BC">
        <w:t xml:space="preserve"> se llevará a cabo el sábado</w:t>
      </w:r>
      <w:r w:rsidR="000773E8" w:rsidRPr="008843BC">
        <w:t xml:space="preserve"> </w:t>
      </w:r>
      <w:r w:rsidR="00BD007F">
        <w:t xml:space="preserve">13 </w:t>
      </w:r>
      <w:r w:rsidR="00BB756B">
        <w:t>de abril</w:t>
      </w:r>
      <w:r w:rsidR="00B62084">
        <w:t xml:space="preserve"> de 201</w:t>
      </w:r>
      <w:r w:rsidR="00BD007F">
        <w:t>9</w:t>
      </w:r>
      <w:r w:rsidR="00FA44B6" w:rsidRPr="008843BC">
        <w:t xml:space="preserve"> a las </w:t>
      </w:r>
      <w:r w:rsidR="00C63FED" w:rsidRPr="008843BC">
        <w:t>7:0</w:t>
      </w:r>
      <w:r w:rsidR="000773E8" w:rsidRPr="008843BC">
        <w:t xml:space="preserve">0 </w:t>
      </w:r>
      <w:proofErr w:type="spellStart"/>
      <w:r w:rsidR="000773E8" w:rsidRPr="008843BC">
        <w:t>hs</w:t>
      </w:r>
      <w:proofErr w:type="spellEnd"/>
      <w:r w:rsidR="000773E8" w:rsidRPr="008843BC">
        <w:t>. El lugar de largada será especificado en el circuito de cada distancia.</w:t>
      </w:r>
    </w:p>
    <w:p w14:paraId="338DA914" w14:textId="77777777" w:rsidR="000773E8" w:rsidRPr="008843BC" w:rsidRDefault="000773E8" w:rsidP="00DC014D">
      <w:pPr>
        <w:spacing w:line="276" w:lineRule="auto"/>
      </w:pPr>
      <w:r w:rsidRPr="008843BC">
        <w:t>Hora de conce</w:t>
      </w:r>
      <w:r w:rsidR="009E01DD" w:rsidRPr="008843BC">
        <w:t xml:space="preserve">ntración de las participantes 6:30hs (es </w:t>
      </w:r>
      <w:r w:rsidR="00FA44B6" w:rsidRPr="008843BC">
        <w:t>6:3</w:t>
      </w:r>
      <w:r w:rsidR="0053676E" w:rsidRPr="008843BC">
        <w:t xml:space="preserve">0 </w:t>
      </w:r>
      <w:proofErr w:type="spellStart"/>
      <w:r w:rsidR="0053676E" w:rsidRPr="008843BC">
        <w:t>h</w:t>
      </w:r>
      <w:r w:rsidR="001220DD" w:rsidRPr="008843BC">
        <w:t>s</w:t>
      </w:r>
      <w:proofErr w:type="spellEnd"/>
      <w:r w:rsidR="001220DD" w:rsidRPr="008843BC">
        <w:t xml:space="preserve">, deben ir antes para calentar, </w:t>
      </w:r>
      <w:proofErr w:type="spellStart"/>
      <w:r w:rsidR="0053676E" w:rsidRPr="008843BC">
        <w:t>etc</w:t>
      </w:r>
      <w:proofErr w:type="spellEnd"/>
      <w:r w:rsidR="0053676E" w:rsidRPr="008843BC">
        <w:t>)</w:t>
      </w:r>
    </w:p>
    <w:p w14:paraId="5C9C405A" w14:textId="77777777" w:rsidR="00FD2F58" w:rsidRPr="008843BC" w:rsidRDefault="00FD2F58" w:rsidP="00FD2F58">
      <w:pPr>
        <w:spacing w:line="240" w:lineRule="auto"/>
      </w:pPr>
      <w:r>
        <w:t xml:space="preserve">7:00 horas, </w:t>
      </w:r>
      <w:r w:rsidRPr="008843BC">
        <w:t>Largada de 5km y 10km</w:t>
      </w:r>
    </w:p>
    <w:p w14:paraId="715D9F99" w14:textId="77777777" w:rsidR="00FD2F58" w:rsidRDefault="00FD2F58" w:rsidP="00FD2F58">
      <w:r>
        <w:t xml:space="preserve">8:15 horas, </w:t>
      </w:r>
      <w:r w:rsidRPr="008843BC">
        <w:t>Largada Infantiles de 400 metros</w:t>
      </w:r>
    </w:p>
    <w:p w14:paraId="2FC0A7CB" w14:textId="77777777" w:rsidR="00FD2F58" w:rsidRDefault="00FD2F58" w:rsidP="00FD2F58">
      <w:r>
        <w:t xml:space="preserve">8:30 horas, </w:t>
      </w:r>
      <w:r w:rsidRPr="008843BC">
        <w:t>Largada Infantiles de 800 metros</w:t>
      </w:r>
      <w:r>
        <w:t xml:space="preserve"> y 2km</w:t>
      </w:r>
    </w:p>
    <w:p w14:paraId="0CF1F04A" w14:textId="77777777" w:rsidR="0045243A" w:rsidRPr="001F7D99" w:rsidRDefault="001220DD" w:rsidP="00DC014D">
      <w:pPr>
        <w:spacing w:line="276" w:lineRule="auto"/>
      </w:pPr>
      <w:r w:rsidRPr="001F7D99">
        <w:t>8</w:t>
      </w:r>
      <w:r w:rsidR="0045243A" w:rsidRPr="001F7D99">
        <w:t>:45</w:t>
      </w:r>
      <w:r w:rsidR="00C714EB" w:rsidRPr="001F7D99">
        <w:t xml:space="preserve"> horas, premiación</w:t>
      </w:r>
      <w:r w:rsidR="0045243A" w:rsidRPr="001F7D99">
        <w:t xml:space="preserve"> general de los ganadores </w:t>
      </w:r>
      <w:r w:rsidR="00596284" w:rsidRPr="001F7D99">
        <w:t>10km, 5km, 800mts, 400mts y 2km.</w:t>
      </w:r>
    </w:p>
    <w:p w14:paraId="389BFCAF" w14:textId="77777777" w:rsidR="00C714EB" w:rsidRPr="00FD2F58" w:rsidRDefault="0045243A" w:rsidP="00DC014D">
      <w:pPr>
        <w:spacing w:line="276" w:lineRule="auto"/>
        <w:rPr>
          <w:highlight w:val="yellow"/>
        </w:rPr>
      </w:pPr>
      <w:r>
        <w:rPr>
          <w:highlight w:val="yellow"/>
        </w:rPr>
        <w:t xml:space="preserve"> </w:t>
      </w:r>
    </w:p>
    <w:p w14:paraId="53398915" w14:textId="77777777" w:rsidR="00C714EB" w:rsidRPr="008843BC" w:rsidRDefault="00C714EB" w:rsidP="00780407">
      <w:pPr>
        <w:pStyle w:val="Prrafodelista"/>
        <w:numPr>
          <w:ilvl w:val="0"/>
          <w:numId w:val="11"/>
        </w:numPr>
        <w:spacing w:line="240" w:lineRule="auto"/>
        <w:rPr>
          <w:b/>
        </w:rPr>
      </w:pPr>
      <w:r w:rsidRPr="008843BC">
        <w:rPr>
          <w:b/>
        </w:rPr>
        <w:lastRenderedPageBreak/>
        <w:t>INSCRIPCION</w:t>
      </w:r>
    </w:p>
    <w:p w14:paraId="614CDDB8" w14:textId="77777777" w:rsidR="00C714EB" w:rsidRPr="008843BC" w:rsidRDefault="00C714EB" w:rsidP="009E3024">
      <w:pPr>
        <w:spacing w:line="240" w:lineRule="auto"/>
      </w:pPr>
      <w:r w:rsidRPr="008843BC">
        <w:t xml:space="preserve">Las </w:t>
      </w:r>
      <w:r w:rsidR="009E3024" w:rsidRPr="008843BC">
        <w:t>inscripciones</w:t>
      </w:r>
      <w:r w:rsidR="009E01DD" w:rsidRPr="008843BC">
        <w:t xml:space="preserve"> </w:t>
      </w:r>
      <w:r w:rsidRPr="008843BC">
        <w:t>se realizar</w:t>
      </w:r>
      <w:r w:rsidR="00A079F5">
        <w:rPr>
          <w:lang w:val="es-US"/>
        </w:rPr>
        <w:t>á</w:t>
      </w:r>
      <w:r w:rsidRPr="008843BC">
        <w:t xml:space="preserve">n: </w:t>
      </w:r>
    </w:p>
    <w:p w14:paraId="5CE2B5AE" w14:textId="77777777" w:rsidR="00DC014D" w:rsidRPr="008843BC" w:rsidRDefault="009E01DD" w:rsidP="00780407">
      <w:pPr>
        <w:pStyle w:val="Prrafodelista"/>
        <w:numPr>
          <w:ilvl w:val="0"/>
          <w:numId w:val="12"/>
        </w:numPr>
        <w:spacing w:line="240" w:lineRule="auto"/>
      </w:pPr>
      <w:r w:rsidRPr="008843BC">
        <w:t>En la Secretaria del Colegio Johannes Gutenberg Campo 9</w:t>
      </w:r>
      <w:r w:rsidR="00DC014D" w:rsidRPr="008843BC">
        <w:t>.</w:t>
      </w:r>
    </w:p>
    <w:p w14:paraId="0060CC40" w14:textId="77777777" w:rsidR="00DC014D" w:rsidRPr="00A079F5" w:rsidRDefault="00DC014D" w:rsidP="00780407">
      <w:pPr>
        <w:pStyle w:val="Prrafodelista"/>
        <w:spacing w:line="240" w:lineRule="auto"/>
        <w:ind w:firstLine="360"/>
        <w:rPr>
          <w:lang w:val="pt-BR"/>
        </w:rPr>
      </w:pPr>
      <w:r w:rsidRPr="00A079F5">
        <w:rPr>
          <w:u w:val="single"/>
          <w:lang w:val="pt-BR"/>
        </w:rPr>
        <w:t>Local:</w:t>
      </w:r>
      <w:r w:rsidR="009E01DD" w:rsidRPr="00A079F5">
        <w:rPr>
          <w:lang w:val="pt-BR"/>
        </w:rPr>
        <w:t xml:space="preserve"> </w:t>
      </w:r>
      <w:proofErr w:type="spellStart"/>
      <w:r w:rsidR="009E01DD" w:rsidRPr="00A079F5">
        <w:rPr>
          <w:lang w:val="pt-BR"/>
        </w:rPr>
        <w:t>Colegio</w:t>
      </w:r>
      <w:proofErr w:type="spellEnd"/>
      <w:r w:rsidR="009E01DD" w:rsidRPr="00A079F5">
        <w:rPr>
          <w:lang w:val="pt-BR"/>
        </w:rPr>
        <w:t xml:space="preserve"> J. Gutenberg Campo 9</w:t>
      </w:r>
    </w:p>
    <w:p w14:paraId="1C886647" w14:textId="77777777" w:rsidR="00DC014D" w:rsidRPr="008843BC" w:rsidRDefault="00DC014D" w:rsidP="00780407">
      <w:pPr>
        <w:pStyle w:val="Prrafodelista"/>
        <w:spacing w:line="240" w:lineRule="auto"/>
        <w:ind w:firstLine="360"/>
      </w:pPr>
      <w:r w:rsidRPr="008843BC">
        <w:rPr>
          <w:u w:val="single"/>
        </w:rPr>
        <w:t>Horario continuado</w:t>
      </w:r>
      <w:r w:rsidR="00C63FED" w:rsidRPr="008843BC">
        <w:t xml:space="preserve">: </w:t>
      </w:r>
      <w:r w:rsidRPr="008843BC">
        <w:t xml:space="preserve">07:00 </w:t>
      </w:r>
      <w:proofErr w:type="spellStart"/>
      <w:r w:rsidRPr="008843BC">
        <w:t>hs</w:t>
      </w:r>
      <w:proofErr w:type="spellEnd"/>
      <w:r w:rsidRPr="008843BC">
        <w:t xml:space="preserve"> a 12:00 </w:t>
      </w:r>
      <w:proofErr w:type="spellStart"/>
      <w:r w:rsidRPr="008843BC">
        <w:t>hs</w:t>
      </w:r>
      <w:proofErr w:type="spellEnd"/>
      <w:r w:rsidRPr="008843BC">
        <w:t xml:space="preserve"> y 13:00 a 17:00 </w:t>
      </w:r>
      <w:proofErr w:type="spellStart"/>
      <w:r w:rsidRPr="008843BC">
        <w:t>hs</w:t>
      </w:r>
      <w:proofErr w:type="spellEnd"/>
    </w:p>
    <w:p w14:paraId="37C88005" w14:textId="77777777" w:rsidR="00DC014D" w:rsidRPr="008843BC" w:rsidRDefault="00DC014D" w:rsidP="00780407">
      <w:pPr>
        <w:pStyle w:val="Prrafodelista"/>
        <w:spacing w:line="240" w:lineRule="auto"/>
        <w:ind w:firstLine="360"/>
      </w:pPr>
      <w:r w:rsidRPr="008843BC">
        <w:rPr>
          <w:u w:val="single"/>
        </w:rPr>
        <w:t>Forma de pago</w:t>
      </w:r>
      <w:r w:rsidRPr="008843BC">
        <w:t>: Efectivo</w:t>
      </w:r>
    </w:p>
    <w:p w14:paraId="21E419F5" w14:textId="77777777" w:rsidR="00C714EB" w:rsidRPr="008843BC" w:rsidRDefault="00DD1BA6" w:rsidP="00DC014D">
      <w:pPr>
        <w:spacing w:line="276" w:lineRule="auto"/>
        <w:rPr>
          <w:b/>
        </w:rPr>
      </w:pPr>
      <w:r w:rsidRPr="008843BC">
        <w:rPr>
          <w:b/>
        </w:rPr>
        <w:t>La fecha límite de inscripción será</w:t>
      </w:r>
      <w:r w:rsidR="001220DD" w:rsidRPr="008843BC">
        <w:rPr>
          <w:b/>
        </w:rPr>
        <w:t xml:space="preserve"> </w:t>
      </w:r>
      <w:r w:rsidR="00FD2F58">
        <w:rPr>
          <w:b/>
          <w:u w:val="single"/>
        </w:rPr>
        <w:t>el viernes 29</w:t>
      </w:r>
      <w:r w:rsidR="006B5E7C">
        <w:rPr>
          <w:b/>
          <w:u w:val="single"/>
        </w:rPr>
        <w:t xml:space="preserve"> de </w:t>
      </w:r>
      <w:r w:rsidR="00FD2F58">
        <w:rPr>
          <w:b/>
          <w:u w:val="single"/>
        </w:rPr>
        <w:t>marzo</w:t>
      </w:r>
      <w:r w:rsidR="006B5E7C">
        <w:rPr>
          <w:b/>
          <w:u w:val="single"/>
        </w:rPr>
        <w:t>.</w:t>
      </w:r>
    </w:p>
    <w:p w14:paraId="46C49330" w14:textId="77777777" w:rsidR="00DD1BA6" w:rsidRPr="008843BC" w:rsidRDefault="00DD1BA6" w:rsidP="00780407">
      <w:pPr>
        <w:pStyle w:val="Prrafodelista"/>
        <w:numPr>
          <w:ilvl w:val="0"/>
          <w:numId w:val="11"/>
        </w:numPr>
        <w:spacing w:line="276" w:lineRule="auto"/>
        <w:rPr>
          <w:b/>
        </w:rPr>
      </w:pPr>
      <w:r w:rsidRPr="008843BC">
        <w:rPr>
          <w:b/>
        </w:rPr>
        <w:t>COSTO DE IN</w:t>
      </w:r>
      <w:r w:rsidR="00436D81">
        <w:rPr>
          <w:b/>
        </w:rPr>
        <w:t>S</w:t>
      </w:r>
      <w:r w:rsidRPr="008843BC">
        <w:rPr>
          <w:b/>
        </w:rPr>
        <w:t>CRIPCION</w:t>
      </w:r>
    </w:p>
    <w:p w14:paraId="7E4F6157" w14:textId="77777777" w:rsidR="00DD1BA6" w:rsidRPr="008843BC" w:rsidRDefault="00DD1BA6" w:rsidP="00DC014D">
      <w:pPr>
        <w:spacing w:line="276" w:lineRule="auto"/>
      </w:pPr>
      <w:r w:rsidRPr="008843BC">
        <w:t>Los costos serán de:</w:t>
      </w:r>
    </w:p>
    <w:p w14:paraId="46563CB1" w14:textId="77777777" w:rsidR="00DD1BA6" w:rsidRPr="001F7D99" w:rsidRDefault="00DD1BA6" w:rsidP="00DD1BA6">
      <w:pPr>
        <w:pStyle w:val="Prrafodelista"/>
        <w:numPr>
          <w:ilvl w:val="0"/>
          <w:numId w:val="4"/>
        </w:numPr>
        <w:spacing w:line="276" w:lineRule="auto"/>
      </w:pPr>
      <w:r w:rsidRPr="001F7D99">
        <w:t xml:space="preserve">Categoría Infantiles 400 </w:t>
      </w:r>
      <w:proofErr w:type="spellStart"/>
      <w:r w:rsidRPr="001F7D99">
        <w:t>mts</w:t>
      </w:r>
      <w:proofErr w:type="spellEnd"/>
      <w:r w:rsidRPr="001F7D99">
        <w:t xml:space="preserve">, 800 </w:t>
      </w:r>
      <w:proofErr w:type="spellStart"/>
      <w:r w:rsidRPr="001F7D99">
        <w:t>mts</w:t>
      </w:r>
      <w:proofErr w:type="spellEnd"/>
      <w:r w:rsidRPr="001F7D99">
        <w:t xml:space="preserve">, y </w:t>
      </w:r>
      <w:r w:rsidR="00B62084" w:rsidRPr="001F7D99">
        <w:t>2</w:t>
      </w:r>
      <w:r w:rsidR="00B95383" w:rsidRPr="001F7D99">
        <w:t xml:space="preserve">k: </w:t>
      </w:r>
      <w:r w:rsidR="00A079F5" w:rsidRPr="001F7D99">
        <w:rPr>
          <w:b/>
        </w:rPr>
        <w:t>50</w:t>
      </w:r>
      <w:r w:rsidR="00B95383" w:rsidRPr="001F7D99">
        <w:rPr>
          <w:b/>
        </w:rPr>
        <w:t xml:space="preserve">.000 </w:t>
      </w:r>
      <w:proofErr w:type="spellStart"/>
      <w:r w:rsidR="00B95383" w:rsidRPr="001F7D99">
        <w:rPr>
          <w:b/>
        </w:rPr>
        <w:t>gs</w:t>
      </w:r>
      <w:proofErr w:type="spellEnd"/>
      <w:r w:rsidR="00B95383" w:rsidRPr="001F7D99">
        <w:rPr>
          <w:b/>
        </w:rPr>
        <w:t>.</w:t>
      </w:r>
    </w:p>
    <w:p w14:paraId="75633654" w14:textId="77777777" w:rsidR="00780407" w:rsidRPr="001F7D99" w:rsidRDefault="00B95383" w:rsidP="008843BC">
      <w:pPr>
        <w:pStyle w:val="Prrafodelista"/>
        <w:numPr>
          <w:ilvl w:val="0"/>
          <w:numId w:val="4"/>
        </w:numPr>
        <w:spacing w:line="276" w:lineRule="auto"/>
      </w:pPr>
      <w:r w:rsidRPr="001F7D99">
        <w:t>Categoría 5k</w:t>
      </w:r>
      <w:r w:rsidR="001814A8" w:rsidRPr="001F7D99">
        <w:t xml:space="preserve"> y 10k</w:t>
      </w:r>
      <w:r w:rsidRPr="001F7D99">
        <w:t xml:space="preserve">: </w:t>
      </w:r>
      <w:r w:rsidR="00A079F5" w:rsidRPr="001F7D99">
        <w:rPr>
          <w:b/>
        </w:rPr>
        <w:t>70</w:t>
      </w:r>
      <w:r w:rsidRPr="001F7D99">
        <w:rPr>
          <w:b/>
        </w:rPr>
        <w:t xml:space="preserve">.000 </w:t>
      </w:r>
      <w:proofErr w:type="spellStart"/>
      <w:r w:rsidRPr="001F7D99">
        <w:rPr>
          <w:b/>
        </w:rPr>
        <w:t>gs</w:t>
      </w:r>
      <w:proofErr w:type="spellEnd"/>
      <w:r w:rsidRPr="001F7D99">
        <w:rPr>
          <w:b/>
        </w:rPr>
        <w:t>.</w:t>
      </w:r>
      <w:r w:rsidRPr="001F7D99">
        <w:t xml:space="preserve"> </w:t>
      </w:r>
    </w:p>
    <w:p w14:paraId="7A282129" w14:textId="77777777" w:rsidR="00FD2F58" w:rsidRPr="001F7D99" w:rsidRDefault="00FD2F58" w:rsidP="008843BC">
      <w:pPr>
        <w:pStyle w:val="Prrafodelista"/>
        <w:numPr>
          <w:ilvl w:val="0"/>
          <w:numId w:val="4"/>
        </w:numPr>
        <w:spacing w:line="276" w:lineRule="auto"/>
      </w:pPr>
      <w:r w:rsidRPr="001F7D99">
        <w:t>Otros Valores</w:t>
      </w:r>
      <w:r w:rsidR="0045243A" w:rsidRPr="001F7D99">
        <w:t xml:space="preserve"> destinados para becas</w:t>
      </w:r>
      <w:r w:rsidRPr="001F7D99">
        <w:t>:</w:t>
      </w:r>
      <w:r w:rsidR="0045243A" w:rsidRPr="001F7D99">
        <w:t xml:space="preserve"> …………………….</w:t>
      </w:r>
    </w:p>
    <w:p w14:paraId="708D0A6B" w14:textId="77777777" w:rsidR="00A079F5" w:rsidRPr="001F7D99" w:rsidRDefault="00A079F5" w:rsidP="008843BC">
      <w:pPr>
        <w:pStyle w:val="Prrafodelista"/>
        <w:numPr>
          <w:ilvl w:val="0"/>
          <w:numId w:val="4"/>
        </w:numPr>
        <w:spacing w:line="276" w:lineRule="auto"/>
      </w:pPr>
      <w:r w:rsidRPr="001F7D99">
        <w:t>Hay un descuento de 50% para los alumnos del Colegio Johannes Gutenberg Campo 9.</w:t>
      </w:r>
    </w:p>
    <w:p w14:paraId="6DD593B1" w14:textId="77777777" w:rsidR="00B62084" w:rsidRPr="008843BC" w:rsidRDefault="00B62084" w:rsidP="00B62084">
      <w:pPr>
        <w:pStyle w:val="Prrafodelista"/>
        <w:spacing w:line="276" w:lineRule="auto"/>
      </w:pPr>
    </w:p>
    <w:p w14:paraId="358FF200" w14:textId="77777777" w:rsidR="00B95383" w:rsidRPr="008843BC" w:rsidRDefault="00B95383" w:rsidP="00780407">
      <w:pPr>
        <w:pStyle w:val="Prrafodelista"/>
        <w:numPr>
          <w:ilvl w:val="0"/>
          <w:numId w:val="11"/>
        </w:numPr>
        <w:spacing w:line="276" w:lineRule="auto"/>
        <w:rPr>
          <w:b/>
        </w:rPr>
      </w:pPr>
      <w:r w:rsidRPr="008843BC">
        <w:rPr>
          <w:b/>
        </w:rPr>
        <w:t>CATEGORIAS</w:t>
      </w:r>
    </w:p>
    <w:p w14:paraId="6E43B7D9" w14:textId="77777777" w:rsidR="00B95383" w:rsidRPr="008843BC" w:rsidRDefault="001814A8" w:rsidP="00B95383">
      <w:pPr>
        <w:spacing w:line="276" w:lineRule="auto"/>
      </w:pPr>
      <w:r w:rsidRPr="008843BC">
        <w:t>Se realizará</w:t>
      </w:r>
      <w:r w:rsidR="00B95383" w:rsidRPr="008843BC">
        <w:t xml:space="preserve"> la</w:t>
      </w:r>
      <w:r w:rsidR="00C52E2F" w:rsidRPr="008843BC">
        <w:t xml:space="preserve"> siguiente </w:t>
      </w:r>
      <w:r w:rsidR="00C52E2F" w:rsidRPr="00B62084">
        <w:rPr>
          <w:b/>
        </w:rPr>
        <w:t>premiación</w:t>
      </w:r>
      <w:r w:rsidR="00C52E2F" w:rsidRPr="008843BC">
        <w:t>:</w:t>
      </w:r>
    </w:p>
    <w:p w14:paraId="36F0F578" w14:textId="77777777" w:rsidR="00C52E2F" w:rsidRPr="008843BC" w:rsidRDefault="00C52E2F" w:rsidP="00B95383">
      <w:pPr>
        <w:spacing w:line="276" w:lineRule="auto"/>
      </w:pPr>
      <w:r w:rsidRPr="008843BC">
        <w:t>Todos los corredores al cruzar la meta rec</w:t>
      </w:r>
      <w:r w:rsidR="001814A8" w:rsidRPr="008843BC">
        <w:t xml:space="preserve">ibirán una medalla de la </w:t>
      </w:r>
      <w:r w:rsidR="00BF3BFC">
        <w:t>C</w:t>
      </w:r>
      <w:r w:rsidR="00BF3BFC" w:rsidRPr="00BF3BFC">
        <w:t>orre por una beca</w:t>
      </w:r>
      <w:r w:rsidR="001814A8" w:rsidRPr="008843BC">
        <w:t xml:space="preserve"> Gutenberg Campo 9</w:t>
      </w:r>
      <w:r w:rsidRPr="008843BC">
        <w:t>.</w:t>
      </w:r>
    </w:p>
    <w:p w14:paraId="5505DD53" w14:textId="77777777" w:rsidR="00C52E2F" w:rsidRPr="008843BC" w:rsidRDefault="00C52E2F" w:rsidP="00780407">
      <w:pPr>
        <w:pStyle w:val="Prrafodelista"/>
        <w:numPr>
          <w:ilvl w:val="0"/>
          <w:numId w:val="13"/>
        </w:numPr>
        <w:spacing w:line="240" w:lineRule="auto"/>
      </w:pPr>
      <w:r w:rsidRPr="008843BC">
        <w:t xml:space="preserve">Categoría Individual para la distancia de 400 </w:t>
      </w:r>
      <w:proofErr w:type="spellStart"/>
      <w:r w:rsidRPr="008843BC">
        <w:t>mts</w:t>
      </w:r>
      <w:proofErr w:type="spellEnd"/>
      <w:r w:rsidRPr="008843BC">
        <w:t>.</w:t>
      </w:r>
    </w:p>
    <w:p w14:paraId="5D08A619" w14:textId="77777777" w:rsidR="00C52E2F" w:rsidRPr="008843BC" w:rsidRDefault="00C52E2F" w:rsidP="00AC378D">
      <w:pPr>
        <w:spacing w:line="240" w:lineRule="auto"/>
      </w:pPr>
      <w:r w:rsidRPr="008843BC">
        <w:t>Categoría infantiles</w:t>
      </w:r>
      <w:r w:rsidR="002D63B0" w:rsidRPr="008843BC">
        <w:t xml:space="preserve"> de 5 a 7 años</w:t>
      </w:r>
    </w:p>
    <w:p w14:paraId="2FD8EAF8" w14:textId="77777777" w:rsidR="00043B46" w:rsidRPr="008843BC" w:rsidRDefault="002D63B0" w:rsidP="00AC378D">
      <w:pPr>
        <w:spacing w:line="240" w:lineRule="auto"/>
      </w:pPr>
      <w:r w:rsidRPr="008843BC">
        <w:t>Se premiará a todos los participantes</w:t>
      </w:r>
      <w:r w:rsidR="00043B46" w:rsidRPr="008843BC">
        <w:t xml:space="preserve"> al cruzar la meta. Unisex</w:t>
      </w:r>
    </w:p>
    <w:p w14:paraId="2FBAF66D" w14:textId="77777777" w:rsidR="00043B46" w:rsidRPr="008843BC" w:rsidRDefault="00043B46" w:rsidP="00780407">
      <w:pPr>
        <w:pStyle w:val="Prrafodelista"/>
        <w:numPr>
          <w:ilvl w:val="0"/>
          <w:numId w:val="13"/>
        </w:numPr>
        <w:spacing w:line="240" w:lineRule="auto"/>
      </w:pPr>
      <w:r w:rsidRPr="008843BC">
        <w:t xml:space="preserve">Categoría Individual para la distancia de 800 </w:t>
      </w:r>
      <w:proofErr w:type="spellStart"/>
      <w:r w:rsidRPr="008843BC">
        <w:t>mts</w:t>
      </w:r>
      <w:proofErr w:type="spellEnd"/>
    </w:p>
    <w:p w14:paraId="328C6E45" w14:textId="77777777" w:rsidR="00043B46" w:rsidRPr="008843BC" w:rsidRDefault="00043B46" w:rsidP="00AC378D">
      <w:pPr>
        <w:spacing w:line="240" w:lineRule="auto"/>
      </w:pPr>
      <w:r w:rsidRPr="008843BC">
        <w:t>Categorías infantiles de 8 a 11 años</w:t>
      </w:r>
    </w:p>
    <w:p w14:paraId="506F0929" w14:textId="77777777" w:rsidR="00043B46" w:rsidRPr="008843BC" w:rsidRDefault="001814A8" w:rsidP="00AC378D">
      <w:pPr>
        <w:spacing w:line="240" w:lineRule="auto"/>
      </w:pPr>
      <w:r w:rsidRPr="008843BC">
        <w:t xml:space="preserve"> Se premiará</w:t>
      </w:r>
      <w:r w:rsidR="00043B46" w:rsidRPr="008843BC">
        <w:t xml:space="preserve"> a todos los participantes al cruzar la meta. Unisex</w:t>
      </w:r>
    </w:p>
    <w:p w14:paraId="4EBF374B" w14:textId="77777777" w:rsidR="00043B46" w:rsidRPr="008843BC" w:rsidRDefault="00043B46" w:rsidP="00780407">
      <w:pPr>
        <w:pStyle w:val="Prrafodelista"/>
        <w:numPr>
          <w:ilvl w:val="0"/>
          <w:numId w:val="13"/>
        </w:numPr>
        <w:spacing w:line="240" w:lineRule="auto"/>
      </w:pPr>
      <w:r w:rsidRPr="008843BC">
        <w:t>Categoría Ind</w:t>
      </w:r>
      <w:r w:rsidR="00B62084">
        <w:t>ividual para la distancia de 2</w:t>
      </w:r>
      <w:r w:rsidRPr="008843BC">
        <w:t xml:space="preserve"> k</w:t>
      </w:r>
    </w:p>
    <w:p w14:paraId="18B92A71" w14:textId="77777777" w:rsidR="00043B46" w:rsidRPr="008843BC" w:rsidRDefault="00043B46" w:rsidP="00AC378D">
      <w:pPr>
        <w:spacing w:line="240" w:lineRule="auto"/>
      </w:pPr>
      <w:r w:rsidRPr="008843BC">
        <w:t>Categorías infantiles de 12 a 14 años</w:t>
      </w:r>
    </w:p>
    <w:p w14:paraId="129DDDA3" w14:textId="77777777" w:rsidR="00043B46" w:rsidRPr="008843BC" w:rsidRDefault="001814A8" w:rsidP="00AC378D">
      <w:pPr>
        <w:spacing w:line="240" w:lineRule="auto"/>
      </w:pPr>
      <w:r w:rsidRPr="008843BC">
        <w:t xml:space="preserve"> </w:t>
      </w:r>
      <w:bookmarkStart w:id="0" w:name="_Hlk506969476"/>
      <w:r w:rsidRPr="008843BC">
        <w:t>Se premiará</w:t>
      </w:r>
      <w:r w:rsidR="00043B46" w:rsidRPr="008843BC">
        <w:t xml:space="preserve"> a todos los participantes al cruzar la meta. Unisex</w:t>
      </w:r>
      <w:bookmarkEnd w:id="0"/>
    </w:p>
    <w:p w14:paraId="4D4C6C9D" w14:textId="77777777" w:rsidR="00B95383" w:rsidRDefault="00043B46" w:rsidP="00780407">
      <w:pPr>
        <w:pStyle w:val="Prrafodelista"/>
        <w:numPr>
          <w:ilvl w:val="0"/>
          <w:numId w:val="13"/>
        </w:numPr>
        <w:spacing w:line="240" w:lineRule="auto"/>
      </w:pPr>
      <w:r w:rsidRPr="008843BC">
        <w:t>Categorías Individuales para la distancia de 5k</w:t>
      </w:r>
      <w:r w:rsidR="001814A8" w:rsidRPr="008843BC">
        <w:t xml:space="preserve"> y 10k</w:t>
      </w:r>
    </w:p>
    <w:p w14:paraId="07EF97EF" w14:textId="77777777" w:rsidR="00A079F5" w:rsidRPr="008843BC" w:rsidRDefault="00A079F5" w:rsidP="00A079F5">
      <w:pPr>
        <w:spacing w:line="240" w:lineRule="auto"/>
      </w:pPr>
      <w:r w:rsidRPr="008843BC">
        <w:t>Se premiará a todos los participantes al cruzar la meta. Unisex</w:t>
      </w:r>
    </w:p>
    <w:p w14:paraId="0DA45796" w14:textId="77777777" w:rsidR="00D13FFA" w:rsidRPr="008843BC" w:rsidRDefault="00D13FFA" w:rsidP="00780407">
      <w:pPr>
        <w:pStyle w:val="Prrafodelista"/>
        <w:numPr>
          <w:ilvl w:val="0"/>
          <w:numId w:val="11"/>
        </w:numPr>
        <w:spacing w:line="240" w:lineRule="auto"/>
        <w:rPr>
          <w:b/>
        </w:rPr>
      </w:pPr>
      <w:r w:rsidRPr="008843BC">
        <w:rPr>
          <w:b/>
        </w:rPr>
        <w:t>CLASIFICACION</w:t>
      </w:r>
    </w:p>
    <w:p w14:paraId="74C0CBF6" w14:textId="77777777" w:rsidR="00D65DBB" w:rsidRPr="008843BC" w:rsidRDefault="00D65DBB" w:rsidP="00AC378D">
      <w:pPr>
        <w:spacing w:line="240" w:lineRule="auto"/>
      </w:pPr>
      <w:r w:rsidRPr="008843BC">
        <w:t>La categoría General de 5k</w:t>
      </w:r>
      <w:r w:rsidR="000305FF" w:rsidRPr="008843BC">
        <w:t xml:space="preserve"> y 10k</w:t>
      </w:r>
      <w:r w:rsidRPr="008843BC">
        <w:t>, será premiada por tiempo oficial</w:t>
      </w:r>
      <w:r w:rsidR="00AC378D" w:rsidRPr="008843BC">
        <w:t xml:space="preserve"> (</w:t>
      </w:r>
      <w:r w:rsidRPr="008843BC">
        <w:t>desde que empieza a correr el reloj, es decir, la largada general, hasta que cruce la línea de llegada).</w:t>
      </w:r>
    </w:p>
    <w:p w14:paraId="235D9E98" w14:textId="77777777" w:rsidR="008473FD" w:rsidRPr="001F7D99" w:rsidRDefault="008473FD" w:rsidP="00780407">
      <w:pPr>
        <w:pStyle w:val="Prrafodelista"/>
        <w:numPr>
          <w:ilvl w:val="0"/>
          <w:numId w:val="11"/>
        </w:numPr>
        <w:spacing w:after="200" w:line="276" w:lineRule="auto"/>
        <w:rPr>
          <w:rFonts w:ascii="Calibri" w:eastAsia="Calibri" w:hAnsi="Calibri" w:cs="Times New Roman"/>
          <w:b/>
          <w:lang w:val="es-PY"/>
        </w:rPr>
      </w:pPr>
      <w:r w:rsidRPr="001F7D99">
        <w:rPr>
          <w:rFonts w:ascii="Calibri" w:eastAsia="Calibri" w:hAnsi="Calibri" w:cs="Times New Roman"/>
          <w:b/>
          <w:lang w:val="es-PY"/>
        </w:rPr>
        <w:t>HIDRATACIÓN</w:t>
      </w:r>
    </w:p>
    <w:p w14:paraId="5999FB5E" w14:textId="32FC2355" w:rsidR="0045243A" w:rsidRPr="0019034C" w:rsidRDefault="008473FD" w:rsidP="00386DD7">
      <w:pPr>
        <w:spacing w:after="200" w:line="276" w:lineRule="auto"/>
        <w:rPr>
          <w:rFonts w:ascii="Calibri" w:eastAsia="Calibri" w:hAnsi="Calibri" w:cs="Times New Roman"/>
          <w:strike/>
          <w:lang w:val="es-PY"/>
        </w:rPr>
      </w:pPr>
      <w:r w:rsidRPr="001F7D99">
        <w:rPr>
          <w:rFonts w:ascii="Calibri" w:eastAsia="Calibri" w:hAnsi="Calibri" w:cs="Times New Roman"/>
          <w:lang w:val="es-PY"/>
        </w:rPr>
        <w:t xml:space="preserve">Habrá puestos de agua </w:t>
      </w:r>
      <w:r w:rsidR="00B62084" w:rsidRPr="001F7D99">
        <w:rPr>
          <w:rFonts w:ascii="Calibri" w:eastAsia="Calibri" w:hAnsi="Calibri" w:cs="Times New Roman"/>
          <w:lang w:val="es-PY"/>
        </w:rPr>
        <w:t>en la largada/llegada</w:t>
      </w:r>
      <w:r w:rsidR="0019034C" w:rsidRPr="001F7D99">
        <w:rPr>
          <w:rFonts w:ascii="Calibri" w:eastAsia="Calibri" w:hAnsi="Calibri" w:cs="Times New Roman"/>
          <w:lang w:val="es-PY"/>
        </w:rPr>
        <w:t xml:space="preserve"> </w:t>
      </w:r>
      <w:r w:rsidR="0019034C" w:rsidRPr="001F7D99">
        <w:rPr>
          <w:rFonts w:ascii="Calibri" w:eastAsia="Calibri" w:hAnsi="Calibri" w:cs="Times New Roman"/>
          <w:color w:val="000000" w:themeColor="text1"/>
          <w:lang w:val="es-PY"/>
        </w:rPr>
        <w:t xml:space="preserve">para los corredores de </w:t>
      </w:r>
      <w:r w:rsidR="00B62084" w:rsidRPr="001F7D99">
        <w:rPr>
          <w:rFonts w:ascii="Calibri" w:eastAsia="Calibri" w:hAnsi="Calibri" w:cs="Times New Roman"/>
          <w:lang w:val="es-PY"/>
        </w:rPr>
        <w:t>5</w:t>
      </w:r>
      <w:r w:rsidR="00596284" w:rsidRPr="001F7D99">
        <w:rPr>
          <w:rFonts w:ascii="Calibri" w:eastAsia="Calibri" w:hAnsi="Calibri" w:cs="Times New Roman"/>
          <w:lang w:val="es-PY"/>
        </w:rPr>
        <w:t>km</w:t>
      </w:r>
      <w:r w:rsidR="00B62084" w:rsidRPr="001F7D99">
        <w:rPr>
          <w:rFonts w:ascii="Calibri" w:eastAsia="Calibri" w:hAnsi="Calibri" w:cs="Times New Roman"/>
          <w:lang w:val="es-PY"/>
        </w:rPr>
        <w:t xml:space="preserve"> y 10</w:t>
      </w:r>
      <w:r w:rsidR="00596284" w:rsidRPr="001F7D99">
        <w:rPr>
          <w:rFonts w:ascii="Calibri" w:eastAsia="Calibri" w:hAnsi="Calibri" w:cs="Times New Roman"/>
          <w:lang w:val="es-PY"/>
        </w:rPr>
        <w:t>km</w:t>
      </w:r>
      <w:r w:rsidR="0019034C" w:rsidRPr="001F7D99">
        <w:rPr>
          <w:rFonts w:ascii="Calibri" w:eastAsia="Calibri" w:hAnsi="Calibri" w:cs="Times New Roman"/>
          <w:lang w:val="es-PY"/>
        </w:rPr>
        <w:t>,</w:t>
      </w:r>
      <w:r w:rsidR="00994A27" w:rsidRPr="001F7D99">
        <w:rPr>
          <w:rFonts w:ascii="Calibri" w:eastAsia="Calibri" w:hAnsi="Calibri" w:cs="Times New Roman"/>
          <w:lang w:val="es-PY"/>
        </w:rPr>
        <w:t xml:space="preserve"> </w:t>
      </w:r>
      <w:r w:rsidR="0019034C" w:rsidRPr="001F7D99">
        <w:rPr>
          <w:rFonts w:ascii="Calibri" w:eastAsia="Calibri" w:hAnsi="Calibri" w:cs="Times New Roman"/>
          <w:lang w:val="es-PY"/>
        </w:rPr>
        <w:t xml:space="preserve">como también </w:t>
      </w:r>
      <w:r w:rsidR="00994A27" w:rsidRPr="001F7D99">
        <w:rPr>
          <w:rFonts w:ascii="Calibri" w:eastAsia="Calibri" w:hAnsi="Calibri" w:cs="Times New Roman"/>
          <w:lang w:val="es-PY"/>
        </w:rPr>
        <w:t>en el trayecto</w:t>
      </w:r>
      <w:r w:rsidR="0019034C" w:rsidRPr="001F7D99">
        <w:rPr>
          <w:rFonts w:ascii="Calibri" w:eastAsia="Calibri" w:hAnsi="Calibri" w:cs="Times New Roman"/>
          <w:lang w:val="es-PY"/>
        </w:rPr>
        <w:t>,</w:t>
      </w:r>
      <w:r w:rsidR="00994A27" w:rsidRPr="001F7D99">
        <w:rPr>
          <w:rFonts w:ascii="Calibri" w:eastAsia="Calibri" w:hAnsi="Calibri" w:cs="Times New Roman"/>
          <w:lang w:val="es-PY"/>
        </w:rPr>
        <w:t xml:space="preserve"> </w:t>
      </w:r>
      <w:r w:rsidR="0019034C" w:rsidRPr="001F7D99">
        <w:rPr>
          <w:rFonts w:ascii="Calibri" w:eastAsia="Calibri" w:hAnsi="Calibri" w:cs="Times New Roman"/>
          <w:lang w:val="es-PY"/>
        </w:rPr>
        <w:t xml:space="preserve">a los </w:t>
      </w:r>
      <w:r w:rsidR="00994A27" w:rsidRPr="001F7D99">
        <w:rPr>
          <w:rFonts w:ascii="Calibri" w:eastAsia="Calibri" w:hAnsi="Calibri" w:cs="Times New Roman"/>
          <w:lang w:val="es-PY"/>
        </w:rPr>
        <w:t>3km y 8km</w:t>
      </w:r>
      <w:r w:rsidR="0019034C" w:rsidRPr="001F7D99">
        <w:rPr>
          <w:rFonts w:ascii="Calibri" w:eastAsia="Calibri" w:hAnsi="Calibri" w:cs="Times New Roman"/>
          <w:lang w:val="es-PY"/>
        </w:rPr>
        <w:t>.</w:t>
      </w:r>
    </w:p>
    <w:p w14:paraId="034D304D" w14:textId="77777777" w:rsidR="008473FD" w:rsidRPr="008843BC" w:rsidRDefault="0045243A" w:rsidP="0045243A">
      <w:pPr>
        <w:rPr>
          <w:rFonts w:ascii="Calibri" w:eastAsia="Calibri" w:hAnsi="Calibri" w:cs="Times New Roman"/>
          <w:lang w:val="es-PY"/>
        </w:rPr>
      </w:pPr>
      <w:r>
        <w:rPr>
          <w:rFonts w:ascii="Calibri" w:eastAsia="Calibri" w:hAnsi="Calibri" w:cs="Times New Roman"/>
          <w:lang w:val="es-PY"/>
        </w:rPr>
        <w:br w:type="page"/>
      </w:r>
    </w:p>
    <w:p w14:paraId="4342A3B5" w14:textId="77777777" w:rsidR="008473FD" w:rsidRPr="008843BC" w:rsidRDefault="008473FD" w:rsidP="00780407">
      <w:pPr>
        <w:pStyle w:val="Prrafodelista"/>
        <w:numPr>
          <w:ilvl w:val="0"/>
          <w:numId w:val="11"/>
        </w:numPr>
        <w:spacing w:after="200" w:line="276" w:lineRule="auto"/>
        <w:rPr>
          <w:rFonts w:ascii="Calibri" w:eastAsia="Calibri" w:hAnsi="Calibri" w:cs="Times New Roman"/>
          <w:b/>
          <w:lang w:val="es-PY"/>
        </w:rPr>
      </w:pPr>
      <w:r w:rsidRPr="008843BC">
        <w:rPr>
          <w:rFonts w:ascii="Calibri" w:eastAsia="Calibri" w:hAnsi="Calibri" w:cs="Times New Roman"/>
          <w:b/>
          <w:lang w:val="es-PY"/>
        </w:rPr>
        <w:lastRenderedPageBreak/>
        <w:t>SERVICIO MÉDICO</w:t>
      </w:r>
    </w:p>
    <w:p w14:paraId="6E8F3743" w14:textId="77777777" w:rsidR="00395447" w:rsidRPr="008843BC" w:rsidRDefault="008473FD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8843BC">
        <w:rPr>
          <w:rFonts w:ascii="Calibri" w:eastAsia="Calibri" w:hAnsi="Calibri" w:cs="Times New Roman"/>
          <w:lang w:val="es-PY"/>
        </w:rPr>
        <w:t>La prueba dispondrá de un puesto médico fijo en la largada/llegada.</w:t>
      </w:r>
    </w:p>
    <w:p w14:paraId="0747F463" w14:textId="77777777" w:rsidR="008473FD" w:rsidRPr="008843BC" w:rsidRDefault="008473FD" w:rsidP="00780407">
      <w:pPr>
        <w:pStyle w:val="Prrafodelista"/>
        <w:numPr>
          <w:ilvl w:val="0"/>
          <w:numId w:val="11"/>
        </w:numPr>
        <w:spacing w:after="200" w:line="276" w:lineRule="auto"/>
        <w:rPr>
          <w:rFonts w:ascii="Calibri" w:eastAsia="Calibri" w:hAnsi="Calibri" w:cs="Times New Roman"/>
          <w:b/>
          <w:lang w:val="es-PY"/>
        </w:rPr>
      </w:pPr>
      <w:r w:rsidRPr="008843BC">
        <w:rPr>
          <w:rFonts w:ascii="Calibri" w:eastAsia="Calibri" w:hAnsi="Calibri" w:cs="Times New Roman"/>
          <w:b/>
          <w:lang w:val="es-PY"/>
        </w:rPr>
        <w:t>DURACIÓN MÁXIMA</w:t>
      </w:r>
    </w:p>
    <w:p w14:paraId="6E7734EE" w14:textId="77777777" w:rsidR="008473FD" w:rsidRPr="001F7D99" w:rsidRDefault="00FD2F58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1F7D99">
        <w:rPr>
          <w:rFonts w:ascii="Calibri" w:eastAsia="Calibri" w:hAnsi="Calibri" w:cs="Times New Roman"/>
          <w:lang w:val="es-PY"/>
        </w:rPr>
        <w:t>La primera largada de 5 km y 10 km</w:t>
      </w:r>
      <w:r w:rsidR="008473FD" w:rsidRPr="001F7D99">
        <w:rPr>
          <w:rFonts w:ascii="Calibri" w:eastAsia="Calibri" w:hAnsi="Calibri" w:cs="Times New Roman"/>
          <w:lang w:val="es-PY"/>
        </w:rPr>
        <w:t xml:space="preserve"> de la competencia comenzará a </w:t>
      </w:r>
      <w:r w:rsidRPr="001F7D99">
        <w:rPr>
          <w:rFonts w:ascii="Calibri" w:eastAsia="Calibri" w:hAnsi="Calibri" w:cs="Times New Roman"/>
          <w:lang w:val="es-PY"/>
        </w:rPr>
        <w:t>las 07:0</w:t>
      </w:r>
      <w:r w:rsidR="008473FD" w:rsidRPr="001F7D99">
        <w:rPr>
          <w:rFonts w:ascii="Calibri" w:eastAsia="Calibri" w:hAnsi="Calibri" w:cs="Times New Roman"/>
          <w:lang w:val="es-PY"/>
        </w:rPr>
        <w:t xml:space="preserve">0 </w:t>
      </w:r>
      <w:proofErr w:type="spellStart"/>
      <w:r w:rsidR="008473FD" w:rsidRPr="001F7D99">
        <w:rPr>
          <w:rFonts w:ascii="Calibri" w:eastAsia="Calibri" w:hAnsi="Calibri" w:cs="Times New Roman"/>
          <w:lang w:val="es-PY"/>
        </w:rPr>
        <w:t>hs</w:t>
      </w:r>
      <w:proofErr w:type="spellEnd"/>
      <w:r w:rsidR="0045243A" w:rsidRPr="001F7D99">
        <w:rPr>
          <w:rFonts w:ascii="Calibri" w:eastAsia="Calibri" w:hAnsi="Calibri" w:cs="Times New Roman"/>
          <w:lang w:val="es-PY"/>
        </w:rPr>
        <w:t>.</w:t>
      </w:r>
    </w:p>
    <w:p w14:paraId="6E368CCA" w14:textId="77777777" w:rsidR="008473FD" w:rsidRPr="001F7D99" w:rsidRDefault="00FD2F58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1F7D99">
        <w:rPr>
          <w:rFonts w:ascii="Calibri" w:eastAsia="Calibri" w:hAnsi="Calibri" w:cs="Times New Roman"/>
          <w:lang w:val="es-PY"/>
        </w:rPr>
        <w:t>La segunda largada de 400</w:t>
      </w:r>
      <w:r w:rsidR="008473FD" w:rsidRPr="001F7D99">
        <w:rPr>
          <w:rFonts w:ascii="Calibri" w:eastAsia="Calibri" w:hAnsi="Calibri" w:cs="Times New Roman"/>
          <w:lang w:val="es-PY"/>
        </w:rPr>
        <w:t xml:space="preserve"> </w:t>
      </w:r>
      <w:proofErr w:type="spellStart"/>
      <w:r w:rsidR="008473FD" w:rsidRPr="001F7D99">
        <w:rPr>
          <w:rFonts w:ascii="Calibri" w:eastAsia="Calibri" w:hAnsi="Calibri" w:cs="Times New Roman"/>
          <w:lang w:val="es-PY"/>
        </w:rPr>
        <w:t>mts</w:t>
      </w:r>
      <w:proofErr w:type="spellEnd"/>
      <w:r w:rsidR="008473FD" w:rsidRPr="001F7D99">
        <w:rPr>
          <w:rFonts w:ascii="Calibri" w:eastAsia="Calibri" w:hAnsi="Calibri" w:cs="Times New Roman"/>
          <w:lang w:val="es-PY"/>
        </w:rPr>
        <w:t xml:space="preserve"> de la competencia comenzará a las </w:t>
      </w:r>
      <w:r w:rsidRPr="001F7D99">
        <w:rPr>
          <w:rFonts w:ascii="Calibri" w:eastAsia="Calibri" w:hAnsi="Calibri" w:cs="Times New Roman"/>
          <w:lang w:val="es-PY"/>
        </w:rPr>
        <w:t>08:15</w:t>
      </w:r>
      <w:r w:rsidR="008473FD" w:rsidRPr="001F7D99">
        <w:rPr>
          <w:rFonts w:ascii="Calibri" w:eastAsia="Calibri" w:hAnsi="Calibri" w:cs="Times New Roman"/>
          <w:lang w:val="es-PY"/>
        </w:rPr>
        <w:t xml:space="preserve"> </w:t>
      </w:r>
      <w:proofErr w:type="spellStart"/>
      <w:r w:rsidR="008473FD" w:rsidRPr="001F7D99">
        <w:rPr>
          <w:rFonts w:ascii="Calibri" w:eastAsia="Calibri" w:hAnsi="Calibri" w:cs="Times New Roman"/>
          <w:lang w:val="es-PY"/>
        </w:rPr>
        <w:t>hs</w:t>
      </w:r>
      <w:proofErr w:type="spellEnd"/>
      <w:r w:rsidR="008473FD" w:rsidRPr="001F7D99">
        <w:rPr>
          <w:rFonts w:ascii="Calibri" w:eastAsia="Calibri" w:hAnsi="Calibri" w:cs="Times New Roman"/>
          <w:lang w:val="es-PY"/>
        </w:rPr>
        <w:t xml:space="preserve"> y el tiempo máximo es de 15min, cerrándose la llegada a las </w:t>
      </w:r>
      <w:r w:rsidRPr="001F7D99">
        <w:rPr>
          <w:rFonts w:ascii="Calibri" w:eastAsia="Calibri" w:hAnsi="Calibri" w:cs="Times New Roman"/>
          <w:lang w:val="es-PY"/>
        </w:rPr>
        <w:t>08:3</w:t>
      </w:r>
      <w:r w:rsidR="008473FD" w:rsidRPr="001F7D99">
        <w:rPr>
          <w:rFonts w:ascii="Calibri" w:eastAsia="Calibri" w:hAnsi="Calibri" w:cs="Times New Roman"/>
          <w:lang w:val="es-PY"/>
        </w:rPr>
        <w:t xml:space="preserve">0 </w:t>
      </w:r>
      <w:proofErr w:type="spellStart"/>
      <w:r w:rsidR="008473FD" w:rsidRPr="001F7D99">
        <w:rPr>
          <w:rFonts w:ascii="Calibri" w:eastAsia="Calibri" w:hAnsi="Calibri" w:cs="Times New Roman"/>
          <w:lang w:val="es-PY"/>
        </w:rPr>
        <w:t>hs</w:t>
      </w:r>
      <w:proofErr w:type="spellEnd"/>
      <w:r w:rsidR="008473FD" w:rsidRPr="001F7D99">
        <w:rPr>
          <w:rFonts w:ascii="Calibri" w:eastAsia="Calibri" w:hAnsi="Calibri" w:cs="Times New Roman"/>
          <w:lang w:val="es-PY"/>
        </w:rPr>
        <w:t>. A partir de esa hora se levantarán todos los puntos de control, quedando el circuito abierto.</w:t>
      </w:r>
    </w:p>
    <w:p w14:paraId="3DC404D0" w14:textId="77777777" w:rsidR="008473FD" w:rsidRPr="008843BC" w:rsidRDefault="00397E24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1F7D99">
        <w:rPr>
          <w:rFonts w:ascii="Calibri" w:eastAsia="Calibri" w:hAnsi="Calibri" w:cs="Times New Roman"/>
          <w:lang w:val="es-PY"/>
        </w:rPr>
        <w:t xml:space="preserve">La tercera largada de 800 </w:t>
      </w:r>
      <w:proofErr w:type="spellStart"/>
      <w:r w:rsidRPr="001F7D99">
        <w:rPr>
          <w:rFonts w:ascii="Calibri" w:eastAsia="Calibri" w:hAnsi="Calibri" w:cs="Times New Roman"/>
          <w:lang w:val="es-PY"/>
        </w:rPr>
        <w:t>mts</w:t>
      </w:r>
      <w:proofErr w:type="spellEnd"/>
      <w:r w:rsidRPr="001F7D99">
        <w:rPr>
          <w:rFonts w:ascii="Calibri" w:eastAsia="Calibri" w:hAnsi="Calibri" w:cs="Times New Roman"/>
          <w:lang w:val="es-PY"/>
        </w:rPr>
        <w:t xml:space="preserve"> y 2km</w:t>
      </w:r>
      <w:r w:rsidR="008473FD" w:rsidRPr="001F7D99">
        <w:rPr>
          <w:rFonts w:ascii="Calibri" w:eastAsia="Calibri" w:hAnsi="Calibri" w:cs="Times New Roman"/>
          <w:lang w:val="es-PY"/>
        </w:rPr>
        <w:t xml:space="preserve"> de la competencia comenzará a </w:t>
      </w:r>
      <w:r w:rsidRPr="001F7D99">
        <w:rPr>
          <w:rFonts w:ascii="Calibri" w:eastAsia="Calibri" w:hAnsi="Calibri" w:cs="Times New Roman"/>
          <w:lang w:val="es-PY"/>
        </w:rPr>
        <w:t>las 08:30</w:t>
      </w:r>
      <w:r w:rsidR="008473FD" w:rsidRPr="001F7D99">
        <w:rPr>
          <w:rFonts w:ascii="Calibri" w:eastAsia="Calibri" w:hAnsi="Calibri" w:cs="Times New Roman"/>
          <w:lang w:val="es-PY"/>
        </w:rPr>
        <w:t xml:space="preserve"> </w:t>
      </w:r>
      <w:proofErr w:type="spellStart"/>
      <w:r w:rsidR="008473FD" w:rsidRPr="001F7D99">
        <w:rPr>
          <w:rFonts w:ascii="Calibri" w:eastAsia="Calibri" w:hAnsi="Calibri" w:cs="Times New Roman"/>
          <w:lang w:val="es-PY"/>
        </w:rPr>
        <w:t>hs</w:t>
      </w:r>
      <w:proofErr w:type="spellEnd"/>
      <w:r w:rsidR="008473FD" w:rsidRPr="001F7D99">
        <w:rPr>
          <w:rFonts w:ascii="Calibri" w:eastAsia="Calibri" w:hAnsi="Calibri" w:cs="Times New Roman"/>
          <w:lang w:val="es-PY"/>
        </w:rPr>
        <w:t xml:space="preserve"> y el tiempo máximo es de </w:t>
      </w:r>
      <w:r w:rsidR="008473FD" w:rsidRPr="001F7D99">
        <w:rPr>
          <w:rFonts w:ascii="Calibri" w:eastAsia="Calibri" w:hAnsi="Calibri" w:cs="Times New Roman"/>
          <w:b/>
          <w:u w:val="single"/>
          <w:lang w:val="es-PY"/>
        </w:rPr>
        <w:t xml:space="preserve">20min, cerrándose la llegada a las </w:t>
      </w:r>
      <w:r w:rsidRPr="001F7D99">
        <w:rPr>
          <w:rFonts w:ascii="Calibri" w:eastAsia="Calibri" w:hAnsi="Calibri" w:cs="Times New Roman"/>
          <w:b/>
          <w:u w:val="single"/>
          <w:lang w:val="es-PY"/>
        </w:rPr>
        <w:t>09</w:t>
      </w:r>
      <w:r w:rsidR="009B1C1A" w:rsidRPr="001F7D99">
        <w:rPr>
          <w:rFonts w:ascii="Calibri" w:eastAsia="Calibri" w:hAnsi="Calibri" w:cs="Times New Roman"/>
          <w:b/>
          <w:u w:val="single"/>
          <w:lang w:val="es-PY"/>
        </w:rPr>
        <w:t>:0</w:t>
      </w:r>
      <w:r w:rsidRPr="001F7D99">
        <w:rPr>
          <w:rFonts w:ascii="Calibri" w:eastAsia="Calibri" w:hAnsi="Calibri" w:cs="Times New Roman"/>
          <w:b/>
          <w:u w:val="single"/>
          <w:lang w:val="es-PY"/>
        </w:rPr>
        <w:t>0</w:t>
      </w:r>
      <w:r w:rsidR="008473FD" w:rsidRPr="001F7D99">
        <w:rPr>
          <w:rFonts w:ascii="Calibri" w:eastAsia="Calibri" w:hAnsi="Calibri" w:cs="Times New Roman"/>
          <w:b/>
          <w:u w:val="single"/>
          <w:lang w:val="es-PY"/>
        </w:rPr>
        <w:t xml:space="preserve"> </w:t>
      </w:r>
      <w:proofErr w:type="spellStart"/>
      <w:r w:rsidR="008473FD" w:rsidRPr="001F7D99">
        <w:rPr>
          <w:rFonts w:ascii="Calibri" w:eastAsia="Calibri" w:hAnsi="Calibri" w:cs="Times New Roman"/>
          <w:b/>
          <w:u w:val="single"/>
          <w:lang w:val="es-PY"/>
        </w:rPr>
        <w:t>hs</w:t>
      </w:r>
      <w:proofErr w:type="spellEnd"/>
      <w:r w:rsidR="008473FD" w:rsidRPr="001F7D99">
        <w:rPr>
          <w:rFonts w:ascii="Calibri" w:eastAsia="Calibri" w:hAnsi="Calibri" w:cs="Times New Roman"/>
          <w:lang w:val="es-PY"/>
        </w:rPr>
        <w:t>. A partir de esa hora se levantarán todos los puntos de control, quedando el circuito abierto.</w:t>
      </w:r>
      <w:bookmarkStart w:id="1" w:name="_GoBack"/>
      <w:bookmarkEnd w:id="1"/>
    </w:p>
    <w:p w14:paraId="23F97AE7" w14:textId="77777777" w:rsidR="008473FD" w:rsidRPr="008843BC" w:rsidRDefault="008473FD" w:rsidP="00780407">
      <w:pPr>
        <w:pStyle w:val="Prrafodelista"/>
        <w:numPr>
          <w:ilvl w:val="0"/>
          <w:numId w:val="11"/>
        </w:numPr>
        <w:spacing w:after="200" w:line="276" w:lineRule="auto"/>
        <w:rPr>
          <w:rFonts w:ascii="Calibri" w:eastAsia="Calibri" w:hAnsi="Calibri" w:cs="Times New Roman"/>
          <w:b/>
          <w:lang w:val="es-PY"/>
        </w:rPr>
      </w:pPr>
      <w:r w:rsidRPr="008843BC">
        <w:rPr>
          <w:rFonts w:ascii="Calibri" w:eastAsia="Calibri" w:hAnsi="Calibri" w:cs="Times New Roman"/>
          <w:b/>
          <w:lang w:val="es-PY"/>
        </w:rPr>
        <w:t>RESPONSABILIDAD DEL PARTICIPANTE</w:t>
      </w:r>
    </w:p>
    <w:p w14:paraId="34ECB381" w14:textId="77777777" w:rsidR="008473FD" w:rsidRPr="008843BC" w:rsidRDefault="008473FD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8843BC">
        <w:rPr>
          <w:rFonts w:ascii="Calibri" w:eastAsia="Calibri" w:hAnsi="Calibri" w:cs="Times New Roman"/>
          <w:lang w:val="es-PY"/>
        </w:rPr>
        <w:t>Al inscribirse, el participante acepta el siguiente reglamento y declara estar físicam</w:t>
      </w:r>
      <w:r w:rsidR="009B1C1A" w:rsidRPr="008843BC">
        <w:rPr>
          <w:rFonts w:ascii="Calibri" w:eastAsia="Calibri" w:hAnsi="Calibri" w:cs="Times New Roman"/>
          <w:lang w:val="es-PY"/>
        </w:rPr>
        <w:t xml:space="preserve">ente apto para correr la </w:t>
      </w:r>
      <w:r w:rsidR="000305FF" w:rsidRPr="008843BC">
        <w:rPr>
          <w:rFonts w:ascii="Calibri" w:eastAsia="Calibri" w:hAnsi="Calibri" w:cs="Times New Roman"/>
          <w:lang w:val="es-PY"/>
        </w:rPr>
        <w:t>“</w:t>
      </w:r>
      <w:r w:rsidR="00BF3BFC">
        <w:t>C</w:t>
      </w:r>
      <w:r w:rsidR="00BF3BFC" w:rsidRPr="00BF3BFC">
        <w:t>orre por una beca</w:t>
      </w:r>
      <w:r w:rsidR="000305FF" w:rsidRPr="008843BC">
        <w:rPr>
          <w:rFonts w:ascii="Calibri" w:eastAsia="Calibri" w:hAnsi="Calibri" w:cs="Times New Roman"/>
          <w:lang w:val="es-PY"/>
        </w:rPr>
        <w:t xml:space="preserve"> Gutenberg Campo 9</w:t>
      </w:r>
      <w:r w:rsidRPr="008843BC">
        <w:rPr>
          <w:rFonts w:ascii="Calibri" w:eastAsia="Calibri" w:hAnsi="Calibri" w:cs="Times New Roman"/>
          <w:lang w:val="es-PY"/>
        </w:rPr>
        <w:t xml:space="preserve">” de </w:t>
      </w:r>
      <w:r w:rsidR="00B62084">
        <w:rPr>
          <w:rFonts w:ascii="Calibri" w:eastAsia="Calibri" w:hAnsi="Calibri" w:cs="Times New Roman"/>
          <w:lang w:val="es-PY"/>
        </w:rPr>
        <w:t>400 metros, 800 metros, 2</w:t>
      </w:r>
      <w:r w:rsidR="000305FF" w:rsidRPr="008843BC">
        <w:rPr>
          <w:rFonts w:ascii="Calibri" w:eastAsia="Calibri" w:hAnsi="Calibri" w:cs="Times New Roman"/>
          <w:lang w:val="es-PY"/>
        </w:rPr>
        <w:t xml:space="preserve"> km, 5km, 10 km,</w:t>
      </w:r>
      <w:r w:rsidRPr="008843BC">
        <w:rPr>
          <w:rFonts w:ascii="Calibri" w:eastAsia="Calibri" w:hAnsi="Calibri" w:cs="Times New Roman"/>
          <w:lang w:val="es-PY"/>
        </w:rPr>
        <w:t xml:space="preserve"> eximiendo de toda responsabilidad por accidente, omisión o falta de cualquiera de los ítems contemplados en el presente reglamento, a la Organización y a los Sponsors de esta competencia.</w:t>
      </w:r>
    </w:p>
    <w:p w14:paraId="77AF2F8E" w14:textId="77777777" w:rsidR="008473FD" w:rsidRPr="008843BC" w:rsidRDefault="008473FD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8843BC">
        <w:rPr>
          <w:rFonts w:ascii="Calibri" w:eastAsia="Calibri" w:hAnsi="Calibri" w:cs="Times New Roman"/>
          <w:lang w:val="es-PY"/>
        </w:rPr>
        <w:t>La organización recomienda a todos los participantes someterse a un Reconocimiento Médico previo a la prueba, aceptando todo participante el riesgo derivado de la actividad deportiva de la corrida. Todos los atletas, por el hecho de formalizar la inscripción, aceptan la publicación de su nombre e imagen en la clasificación de la prueba, en los medios de comunicación y/o internet. Así mismo se autoriza a la Organización a facilitar los datos a los organizadores de pruebas similares. Todos los participantes, por el hecho de participar, aceptan y firman el Término de Responsabilidades y aceptando el presente Reglamento.</w:t>
      </w:r>
    </w:p>
    <w:p w14:paraId="16C056AC" w14:textId="77777777" w:rsidR="008473FD" w:rsidRPr="008843BC" w:rsidRDefault="008473FD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8843BC">
        <w:rPr>
          <w:rFonts w:ascii="Calibri" w:eastAsia="Calibri" w:hAnsi="Calibri" w:cs="Times New Roman"/>
          <w:lang w:val="es-PY"/>
        </w:rPr>
        <w:t>En caso de duda prevalecerá el criterio de la Organización.</w:t>
      </w:r>
    </w:p>
    <w:p w14:paraId="6BC9B02A" w14:textId="77777777" w:rsidR="008473FD" w:rsidRPr="008843BC" w:rsidRDefault="008473FD" w:rsidP="00386DD7">
      <w:pPr>
        <w:spacing w:after="200" w:line="276" w:lineRule="auto"/>
        <w:rPr>
          <w:rFonts w:ascii="Calibri" w:eastAsia="Calibri" w:hAnsi="Calibri" w:cs="Times New Roman"/>
          <w:b/>
          <w:u w:val="single"/>
          <w:lang w:val="es-PY"/>
        </w:rPr>
      </w:pPr>
      <w:r w:rsidRPr="008843BC">
        <w:rPr>
          <w:rFonts w:ascii="Calibri" w:eastAsia="Calibri" w:hAnsi="Calibri" w:cs="Times New Roman"/>
          <w:b/>
          <w:u w:val="single"/>
          <w:lang w:val="es-PY"/>
        </w:rPr>
        <w:t>Más informaciones:</w:t>
      </w:r>
    </w:p>
    <w:p w14:paraId="3378377D" w14:textId="77777777" w:rsidR="008473FD" w:rsidRPr="008843BC" w:rsidRDefault="008473FD" w:rsidP="00386DD7">
      <w:pPr>
        <w:spacing w:after="200" w:line="276" w:lineRule="auto"/>
        <w:rPr>
          <w:rFonts w:ascii="Calibri" w:eastAsia="Calibri" w:hAnsi="Calibri" w:cs="Times New Roman"/>
          <w:lang w:val="es-PY"/>
        </w:rPr>
      </w:pPr>
      <w:r w:rsidRPr="008843BC">
        <w:rPr>
          <w:rFonts w:ascii="Calibri" w:eastAsia="Calibri" w:hAnsi="Calibri" w:cs="Times New Roman"/>
          <w:lang w:val="es-PY"/>
        </w:rPr>
        <w:t>En</w:t>
      </w:r>
      <w:r w:rsidR="000305FF" w:rsidRPr="008843BC">
        <w:rPr>
          <w:rFonts w:ascii="Calibri" w:eastAsia="Calibri" w:hAnsi="Calibri" w:cs="Times New Roman"/>
          <w:lang w:val="es-PY"/>
        </w:rPr>
        <w:t xml:space="preserve"> la secretaria del Colegio J. Gutenberg Campo 9</w:t>
      </w:r>
      <w:r w:rsidRPr="008843BC">
        <w:rPr>
          <w:rFonts w:ascii="Calibri" w:eastAsia="Calibri" w:hAnsi="Calibri" w:cs="Times New Roman"/>
          <w:lang w:val="es-PY"/>
        </w:rPr>
        <w:t>: De 07:00 a 12:00 hs. y 13:00 a 17:00hs</w:t>
      </w:r>
    </w:p>
    <w:p w14:paraId="25F5968C" w14:textId="77777777" w:rsidR="008473FD" w:rsidRPr="00A079F5" w:rsidRDefault="008473FD" w:rsidP="008843BC">
      <w:pPr>
        <w:spacing w:after="200" w:line="276" w:lineRule="auto"/>
        <w:rPr>
          <w:rFonts w:ascii="Calibri" w:eastAsia="Calibri" w:hAnsi="Calibri" w:cs="Times New Roman"/>
          <w:lang w:val="es-US"/>
        </w:rPr>
      </w:pPr>
      <w:r w:rsidRPr="00A079F5">
        <w:rPr>
          <w:rFonts w:ascii="Calibri" w:eastAsia="Calibri" w:hAnsi="Calibri" w:cs="Times New Roman"/>
          <w:u w:val="single"/>
          <w:lang w:val="es-US"/>
        </w:rPr>
        <w:t>Dirección:</w:t>
      </w:r>
      <w:r w:rsidRPr="00A079F5">
        <w:rPr>
          <w:rFonts w:ascii="Calibri" w:eastAsia="Calibri" w:hAnsi="Calibri" w:cs="Times New Roman"/>
          <w:lang w:val="es-US"/>
        </w:rPr>
        <w:t xml:space="preserve"> </w:t>
      </w:r>
      <w:r w:rsidR="000305FF" w:rsidRPr="00A079F5">
        <w:rPr>
          <w:rFonts w:ascii="Calibri" w:eastAsia="Calibri" w:hAnsi="Calibri" w:cs="Times New Roman"/>
          <w:lang w:val="es-US"/>
        </w:rPr>
        <w:t xml:space="preserve">Calle </w:t>
      </w:r>
      <w:proofErr w:type="spellStart"/>
      <w:r w:rsidR="000305FF" w:rsidRPr="00A079F5">
        <w:rPr>
          <w:rFonts w:ascii="Calibri" w:eastAsia="Calibri" w:hAnsi="Calibri" w:cs="Times New Roman"/>
          <w:lang w:val="es-US"/>
        </w:rPr>
        <w:t>Tajy</w:t>
      </w:r>
      <w:proofErr w:type="spellEnd"/>
      <w:r w:rsidR="000305FF" w:rsidRPr="00A079F5">
        <w:rPr>
          <w:rFonts w:ascii="Calibri" w:eastAsia="Calibri" w:hAnsi="Calibri" w:cs="Times New Roman"/>
          <w:lang w:val="es-US"/>
        </w:rPr>
        <w:t xml:space="preserve"> esq. Jacinto Escobar, Campo 9 – 0528</w:t>
      </w:r>
      <w:r w:rsidR="00C63FED" w:rsidRPr="00A079F5">
        <w:rPr>
          <w:rFonts w:ascii="Calibri" w:eastAsia="Calibri" w:hAnsi="Calibri" w:cs="Times New Roman"/>
          <w:lang w:val="es-US"/>
        </w:rPr>
        <w:t>-</w:t>
      </w:r>
      <w:r w:rsidR="000305FF" w:rsidRPr="00A079F5">
        <w:rPr>
          <w:rFonts w:ascii="Calibri" w:eastAsia="Calibri" w:hAnsi="Calibri" w:cs="Times New Roman"/>
          <w:lang w:val="es-US"/>
        </w:rPr>
        <w:t>222</w:t>
      </w:r>
      <w:r w:rsidR="00C63FED" w:rsidRPr="00A079F5">
        <w:rPr>
          <w:rFonts w:ascii="Calibri" w:eastAsia="Calibri" w:hAnsi="Calibri" w:cs="Times New Roman"/>
          <w:lang w:val="es-US"/>
        </w:rPr>
        <w:t>-</w:t>
      </w:r>
      <w:r w:rsidR="000305FF" w:rsidRPr="00A079F5">
        <w:rPr>
          <w:rFonts w:ascii="Calibri" w:eastAsia="Calibri" w:hAnsi="Calibri" w:cs="Times New Roman"/>
          <w:lang w:val="es-US"/>
        </w:rPr>
        <w:t xml:space="preserve">777 </w:t>
      </w:r>
      <w:r w:rsidR="00C63FED" w:rsidRPr="00A079F5">
        <w:rPr>
          <w:rFonts w:ascii="Calibri" w:eastAsia="Calibri" w:hAnsi="Calibri" w:cs="Times New Roman"/>
          <w:lang w:val="es-US"/>
        </w:rPr>
        <w:t>–</w:t>
      </w:r>
      <w:r w:rsidR="000305FF" w:rsidRPr="00A079F5">
        <w:rPr>
          <w:rFonts w:ascii="Calibri" w:eastAsia="Calibri" w:hAnsi="Calibri" w:cs="Times New Roman"/>
          <w:lang w:val="es-US"/>
        </w:rPr>
        <w:t xml:space="preserve"> 0981</w:t>
      </w:r>
      <w:r w:rsidR="00C63FED" w:rsidRPr="00A079F5">
        <w:rPr>
          <w:rFonts w:ascii="Calibri" w:eastAsia="Calibri" w:hAnsi="Calibri" w:cs="Times New Roman"/>
          <w:lang w:val="es-US"/>
        </w:rPr>
        <w:t>-</w:t>
      </w:r>
      <w:r w:rsidR="000305FF" w:rsidRPr="00A079F5">
        <w:rPr>
          <w:rFonts w:ascii="Calibri" w:eastAsia="Calibri" w:hAnsi="Calibri" w:cs="Times New Roman"/>
          <w:lang w:val="es-US"/>
        </w:rPr>
        <w:t>145</w:t>
      </w:r>
      <w:r w:rsidR="00C63FED" w:rsidRPr="00A079F5">
        <w:rPr>
          <w:rFonts w:ascii="Calibri" w:eastAsia="Calibri" w:hAnsi="Calibri" w:cs="Times New Roman"/>
          <w:lang w:val="es-US"/>
        </w:rPr>
        <w:t>-</w:t>
      </w:r>
      <w:r w:rsidR="000305FF" w:rsidRPr="00A079F5">
        <w:rPr>
          <w:rFonts w:ascii="Calibri" w:eastAsia="Calibri" w:hAnsi="Calibri" w:cs="Times New Roman"/>
          <w:lang w:val="es-US"/>
        </w:rPr>
        <w:t>003</w:t>
      </w:r>
    </w:p>
    <w:sectPr w:rsidR="008473FD" w:rsidRPr="00A079F5" w:rsidSect="008843B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677A7"/>
    <w:multiLevelType w:val="hybridMultilevel"/>
    <w:tmpl w:val="3466B8EE"/>
    <w:lvl w:ilvl="0" w:tplc="3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BD016E"/>
    <w:multiLevelType w:val="hybridMultilevel"/>
    <w:tmpl w:val="2EF03634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4C28CD"/>
    <w:multiLevelType w:val="hybridMultilevel"/>
    <w:tmpl w:val="6EE82C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F53D9"/>
    <w:multiLevelType w:val="hybridMultilevel"/>
    <w:tmpl w:val="D89C594C"/>
    <w:lvl w:ilvl="0" w:tplc="3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A0019">
      <w:start w:val="1"/>
      <w:numFmt w:val="lowerLetter"/>
      <w:lvlText w:val="%2."/>
      <w:lvlJc w:val="left"/>
      <w:pPr>
        <w:ind w:left="1440" w:hanging="360"/>
      </w:pPr>
    </w:lvl>
    <w:lvl w:ilvl="2" w:tplc="3C0A001B" w:tentative="1">
      <w:start w:val="1"/>
      <w:numFmt w:val="lowerRoman"/>
      <w:lvlText w:val="%3."/>
      <w:lvlJc w:val="right"/>
      <w:pPr>
        <w:ind w:left="2160" w:hanging="180"/>
      </w:pPr>
    </w:lvl>
    <w:lvl w:ilvl="3" w:tplc="3C0A000F" w:tentative="1">
      <w:start w:val="1"/>
      <w:numFmt w:val="decimal"/>
      <w:lvlText w:val="%4."/>
      <w:lvlJc w:val="left"/>
      <w:pPr>
        <w:ind w:left="2880" w:hanging="360"/>
      </w:pPr>
    </w:lvl>
    <w:lvl w:ilvl="4" w:tplc="3C0A0019" w:tentative="1">
      <w:start w:val="1"/>
      <w:numFmt w:val="lowerLetter"/>
      <w:lvlText w:val="%5."/>
      <w:lvlJc w:val="left"/>
      <w:pPr>
        <w:ind w:left="3600" w:hanging="360"/>
      </w:pPr>
    </w:lvl>
    <w:lvl w:ilvl="5" w:tplc="3C0A001B" w:tentative="1">
      <w:start w:val="1"/>
      <w:numFmt w:val="lowerRoman"/>
      <w:lvlText w:val="%6."/>
      <w:lvlJc w:val="right"/>
      <w:pPr>
        <w:ind w:left="4320" w:hanging="180"/>
      </w:pPr>
    </w:lvl>
    <w:lvl w:ilvl="6" w:tplc="3C0A000F" w:tentative="1">
      <w:start w:val="1"/>
      <w:numFmt w:val="decimal"/>
      <w:lvlText w:val="%7."/>
      <w:lvlJc w:val="left"/>
      <w:pPr>
        <w:ind w:left="5040" w:hanging="360"/>
      </w:pPr>
    </w:lvl>
    <w:lvl w:ilvl="7" w:tplc="3C0A0019" w:tentative="1">
      <w:start w:val="1"/>
      <w:numFmt w:val="lowerLetter"/>
      <w:lvlText w:val="%8."/>
      <w:lvlJc w:val="left"/>
      <w:pPr>
        <w:ind w:left="5760" w:hanging="360"/>
      </w:pPr>
    </w:lvl>
    <w:lvl w:ilvl="8" w:tplc="3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47155"/>
    <w:multiLevelType w:val="hybridMultilevel"/>
    <w:tmpl w:val="AB2C43B6"/>
    <w:lvl w:ilvl="0" w:tplc="C2CC83E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F770C"/>
    <w:multiLevelType w:val="hybridMultilevel"/>
    <w:tmpl w:val="EDDA786E"/>
    <w:lvl w:ilvl="0" w:tplc="ABF8C952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F07D63"/>
    <w:multiLevelType w:val="hybridMultilevel"/>
    <w:tmpl w:val="3B12A9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B6676C"/>
    <w:multiLevelType w:val="hybridMultilevel"/>
    <w:tmpl w:val="239456A2"/>
    <w:lvl w:ilvl="0" w:tplc="354CF8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64338"/>
    <w:multiLevelType w:val="hybridMultilevel"/>
    <w:tmpl w:val="607CD77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91E49"/>
    <w:multiLevelType w:val="hybridMultilevel"/>
    <w:tmpl w:val="7856D716"/>
    <w:lvl w:ilvl="0" w:tplc="01009F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D63567"/>
    <w:multiLevelType w:val="hybridMultilevel"/>
    <w:tmpl w:val="DA6E404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6F132D"/>
    <w:multiLevelType w:val="hybridMultilevel"/>
    <w:tmpl w:val="AC2E0A4A"/>
    <w:lvl w:ilvl="0" w:tplc="56521D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C0A0019" w:tentative="1">
      <w:start w:val="1"/>
      <w:numFmt w:val="lowerLetter"/>
      <w:lvlText w:val="%2."/>
      <w:lvlJc w:val="left"/>
      <w:pPr>
        <w:ind w:left="1800" w:hanging="360"/>
      </w:pPr>
    </w:lvl>
    <w:lvl w:ilvl="2" w:tplc="3C0A001B" w:tentative="1">
      <w:start w:val="1"/>
      <w:numFmt w:val="lowerRoman"/>
      <w:lvlText w:val="%3."/>
      <w:lvlJc w:val="right"/>
      <w:pPr>
        <w:ind w:left="2520" w:hanging="180"/>
      </w:pPr>
    </w:lvl>
    <w:lvl w:ilvl="3" w:tplc="3C0A000F" w:tentative="1">
      <w:start w:val="1"/>
      <w:numFmt w:val="decimal"/>
      <w:lvlText w:val="%4."/>
      <w:lvlJc w:val="left"/>
      <w:pPr>
        <w:ind w:left="3240" w:hanging="360"/>
      </w:pPr>
    </w:lvl>
    <w:lvl w:ilvl="4" w:tplc="3C0A0019" w:tentative="1">
      <w:start w:val="1"/>
      <w:numFmt w:val="lowerLetter"/>
      <w:lvlText w:val="%5."/>
      <w:lvlJc w:val="left"/>
      <w:pPr>
        <w:ind w:left="3960" w:hanging="360"/>
      </w:pPr>
    </w:lvl>
    <w:lvl w:ilvl="5" w:tplc="3C0A001B" w:tentative="1">
      <w:start w:val="1"/>
      <w:numFmt w:val="lowerRoman"/>
      <w:lvlText w:val="%6."/>
      <w:lvlJc w:val="right"/>
      <w:pPr>
        <w:ind w:left="4680" w:hanging="180"/>
      </w:pPr>
    </w:lvl>
    <w:lvl w:ilvl="6" w:tplc="3C0A000F" w:tentative="1">
      <w:start w:val="1"/>
      <w:numFmt w:val="decimal"/>
      <w:lvlText w:val="%7."/>
      <w:lvlJc w:val="left"/>
      <w:pPr>
        <w:ind w:left="5400" w:hanging="360"/>
      </w:pPr>
    </w:lvl>
    <w:lvl w:ilvl="7" w:tplc="3C0A0019" w:tentative="1">
      <w:start w:val="1"/>
      <w:numFmt w:val="lowerLetter"/>
      <w:lvlText w:val="%8."/>
      <w:lvlJc w:val="left"/>
      <w:pPr>
        <w:ind w:left="6120" w:hanging="360"/>
      </w:pPr>
    </w:lvl>
    <w:lvl w:ilvl="8" w:tplc="3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4CD271D"/>
    <w:multiLevelType w:val="hybridMultilevel"/>
    <w:tmpl w:val="D4EE6832"/>
    <w:lvl w:ilvl="0" w:tplc="FA6CB6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4"/>
  </w:num>
  <w:num w:numId="5">
    <w:abstractNumId w:val="1"/>
  </w:num>
  <w:num w:numId="6">
    <w:abstractNumId w:val="7"/>
  </w:num>
  <w:num w:numId="7">
    <w:abstractNumId w:val="12"/>
  </w:num>
  <w:num w:numId="8">
    <w:abstractNumId w:val="10"/>
  </w:num>
  <w:num w:numId="9">
    <w:abstractNumId w:val="2"/>
  </w:num>
  <w:num w:numId="10">
    <w:abstractNumId w:val="6"/>
  </w:num>
  <w:num w:numId="11">
    <w:abstractNumId w:val="3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AwNDIwNTSwNDdV0lEKTi0uzszPAykwrAUAOfD2niwAAAA="/>
  </w:docVars>
  <w:rsids>
    <w:rsidRoot w:val="000E1758"/>
    <w:rsid w:val="00003362"/>
    <w:rsid w:val="000305FF"/>
    <w:rsid w:val="00043B46"/>
    <w:rsid w:val="00074B1B"/>
    <w:rsid w:val="000773E8"/>
    <w:rsid w:val="00085C23"/>
    <w:rsid w:val="00093048"/>
    <w:rsid w:val="000B4271"/>
    <w:rsid w:val="000E1758"/>
    <w:rsid w:val="001220DD"/>
    <w:rsid w:val="001814A8"/>
    <w:rsid w:val="0019034C"/>
    <w:rsid w:val="001C5883"/>
    <w:rsid w:val="001F7D99"/>
    <w:rsid w:val="00203D20"/>
    <w:rsid w:val="002232D5"/>
    <w:rsid w:val="002D0B3E"/>
    <w:rsid w:val="002D63B0"/>
    <w:rsid w:val="00386DD7"/>
    <w:rsid w:val="00395447"/>
    <w:rsid w:val="00397E24"/>
    <w:rsid w:val="003B13B7"/>
    <w:rsid w:val="003B4125"/>
    <w:rsid w:val="003F136F"/>
    <w:rsid w:val="00412BF8"/>
    <w:rsid w:val="00436D81"/>
    <w:rsid w:val="0045243A"/>
    <w:rsid w:val="00503BF6"/>
    <w:rsid w:val="0053676E"/>
    <w:rsid w:val="0058296E"/>
    <w:rsid w:val="00596284"/>
    <w:rsid w:val="005D37E9"/>
    <w:rsid w:val="00677880"/>
    <w:rsid w:val="00684625"/>
    <w:rsid w:val="00691F43"/>
    <w:rsid w:val="0069793A"/>
    <w:rsid w:val="006B5E7C"/>
    <w:rsid w:val="006F2BE4"/>
    <w:rsid w:val="00700E13"/>
    <w:rsid w:val="00780407"/>
    <w:rsid w:val="00820ECA"/>
    <w:rsid w:val="00823505"/>
    <w:rsid w:val="0084170A"/>
    <w:rsid w:val="008473FD"/>
    <w:rsid w:val="008843BC"/>
    <w:rsid w:val="008D2BB9"/>
    <w:rsid w:val="00941230"/>
    <w:rsid w:val="00942A28"/>
    <w:rsid w:val="00974DD6"/>
    <w:rsid w:val="00994A27"/>
    <w:rsid w:val="009B1C1A"/>
    <w:rsid w:val="009E01DD"/>
    <w:rsid w:val="009E3024"/>
    <w:rsid w:val="00A079F5"/>
    <w:rsid w:val="00A723A3"/>
    <w:rsid w:val="00A90C64"/>
    <w:rsid w:val="00AC1892"/>
    <w:rsid w:val="00AC378D"/>
    <w:rsid w:val="00AD2319"/>
    <w:rsid w:val="00AE5FE5"/>
    <w:rsid w:val="00B36BC1"/>
    <w:rsid w:val="00B47735"/>
    <w:rsid w:val="00B62084"/>
    <w:rsid w:val="00B95383"/>
    <w:rsid w:val="00BB756B"/>
    <w:rsid w:val="00BD007F"/>
    <w:rsid w:val="00BF3BFC"/>
    <w:rsid w:val="00C102C1"/>
    <w:rsid w:val="00C52E2F"/>
    <w:rsid w:val="00C63FED"/>
    <w:rsid w:val="00C714EB"/>
    <w:rsid w:val="00CD70E0"/>
    <w:rsid w:val="00D13FFA"/>
    <w:rsid w:val="00D33D53"/>
    <w:rsid w:val="00D65DBB"/>
    <w:rsid w:val="00DA53CA"/>
    <w:rsid w:val="00DC014D"/>
    <w:rsid w:val="00DD1BA6"/>
    <w:rsid w:val="00E12700"/>
    <w:rsid w:val="00E8123D"/>
    <w:rsid w:val="00EB0431"/>
    <w:rsid w:val="00F55ED1"/>
    <w:rsid w:val="00F66C44"/>
    <w:rsid w:val="00F818F0"/>
    <w:rsid w:val="00F96CEF"/>
    <w:rsid w:val="00FA44B6"/>
    <w:rsid w:val="00FC4501"/>
    <w:rsid w:val="00FD2F58"/>
    <w:rsid w:val="00FE3A5B"/>
    <w:rsid w:val="00FF6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DFCCDF0"/>
  <w15:chartTrackingRefBased/>
  <w15:docId w15:val="{B43C3A04-87C6-4CD9-BA0C-58B65F922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E175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714EB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55E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55E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72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178</Words>
  <Characters>6484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Supervisor</cp:lastModifiedBy>
  <cp:revision>3</cp:revision>
  <cp:lastPrinted>2016-10-18T13:47:00Z</cp:lastPrinted>
  <dcterms:created xsi:type="dcterms:W3CDTF">2019-02-20T14:41:00Z</dcterms:created>
  <dcterms:modified xsi:type="dcterms:W3CDTF">2019-02-21T10:07:00Z</dcterms:modified>
</cp:coreProperties>
</file>